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1ED24" w14:textId="73E5B630" w:rsidR="009C0098" w:rsidRPr="00B549D6" w:rsidRDefault="009C0098" w:rsidP="00B549D6">
      <w:pPr>
        <w:jc w:val="right"/>
        <w:rPr>
          <w:bCs/>
          <w:strike/>
          <w:sz w:val="20"/>
          <w:szCs w:val="20"/>
        </w:rPr>
      </w:pPr>
      <w:bookmarkStart w:id="0" w:name="_GoBack"/>
      <w:bookmarkEnd w:id="0"/>
      <w:r w:rsidRPr="00B549D6">
        <w:rPr>
          <w:bCs/>
          <w:sz w:val="20"/>
          <w:szCs w:val="20"/>
        </w:rPr>
        <w:t xml:space="preserve">                                                                              Załącznik nr 2 do decyzji nr</w:t>
      </w:r>
      <w:r w:rsidR="0079195F">
        <w:rPr>
          <w:bCs/>
          <w:sz w:val="20"/>
          <w:szCs w:val="20"/>
        </w:rPr>
        <w:t xml:space="preserve"> 110 </w:t>
      </w:r>
      <w:r w:rsidRPr="00B549D6">
        <w:rPr>
          <w:bCs/>
          <w:sz w:val="20"/>
          <w:szCs w:val="20"/>
        </w:rPr>
        <w:t xml:space="preserve">/2022 Rektora PW </w:t>
      </w:r>
    </w:p>
    <w:p w14:paraId="5A2E1CE0" w14:textId="77777777" w:rsidR="000D0305" w:rsidRPr="00FF45BE" w:rsidRDefault="000D0305" w:rsidP="0015655A">
      <w:pPr>
        <w:spacing w:line="288" w:lineRule="auto"/>
        <w:jc w:val="center"/>
        <w:rPr>
          <w:b/>
          <w:sz w:val="22"/>
          <w:szCs w:val="22"/>
        </w:rPr>
      </w:pPr>
    </w:p>
    <w:p w14:paraId="13D34277" w14:textId="3FBC9D4C" w:rsidR="00301F91" w:rsidRPr="00FF45BE" w:rsidRDefault="00301F91" w:rsidP="0015655A">
      <w:pPr>
        <w:spacing w:line="288" w:lineRule="auto"/>
        <w:jc w:val="center"/>
        <w:rPr>
          <w:b/>
          <w:sz w:val="22"/>
          <w:szCs w:val="22"/>
        </w:rPr>
      </w:pPr>
      <w:r w:rsidRPr="00FF45BE">
        <w:rPr>
          <w:b/>
          <w:sz w:val="22"/>
          <w:szCs w:val="22"/>
        </w:rPr>
        <w:t>POROZUMIENIE</w:t>
      </w:r>
      <w:r w:rsidR="00C01525" w:rsidRPr="00FF45BE">
        <w:rPr>
          <w:b/>
          <w:sz w:val="22"/>
          <w:szCs w:val="22"/>
        </w:rPr>
        <w:t xml:space="preserve"> nr </w:t>
      </w:r>
    </w:p>
    <w:p w14:paraId="4C13176B" w14:textId="7048BAC4" w:rsidR="00A14065" w:rsidRPr="00FF45BE" w:rsidRDefault="00301F91" w:rsidP="00DE3837">
      <w:pPr>
        <w:jc w:val="center"/>
        <w:rPr>
          <w:sz w:val="22"/>
          <w:szCs w:val="22"/>
        </w:rPr>
      </w:pPr>
      <w:r w:rsidRPr="00FF45BE">
        <w:rPr>
          <w:b/>
          <w:sz w:val="22"/>
          <w:szCs w:val="22"/>
        </w:rPr>
        <w:t xml:space="preserve">w sprawie wykonania grantu wewnętrznego </w:t>
      </w:r>
      <w:r w:rsidR="00A14065" w:rsidRPr="00FF45BE">
        <w:rPr>
          <w:b/>
          <w:sz w:val="22"/>
          <w:szCs w:val="22"/>
        </w:rPr>
        <w:t>dla pracowników Politechniki Warszawskiej</w:t>
      </w:r>
      <w:r w:rsidR="00DE3837">
        <w:rPr>
          <w:b/>
          <w:sz w:val="22"/>
          <w:szCs w:val="22"/>
        </w:rPr>
        <w:t>,</w:t>
      </w:r>
      <w:r w:rsidR="00A14065" w:rsidRPr="00FF45BE">
        <w:rPr>
          <w:b/>
          <w:sz w:val="22"/>
          <w:szCs w:val="22"/>
        </w:rPr>
        <w:t xml:space="preserve"> </w:t>
      </w:r>
      <w:r w:rsidR="00A14065" w:rsidRPr="00DE3837">
        <w:rPr>
          <w:b/>
          <w:sz w:val="22"/>
          <w:szCs w:val="22"/>
        </w:rPr>
        <w:t>wspierając</w:t>
      </w:r>
      <w:r w:rsidR="000351C6" w:rsidRPr="00DE3837">
        <w:rPr>
          <w:b/>
          <w:sz w:val="22"/>
          <w:szCs w:val="22"/>
        </w:rPr>
        <w:t>ego</w:t>
      </w:r>
      <w:r w:rsidR="00A14065" w:rsidRPr="00FF45BE">
        <w:rPr>
          <w:b/>
          <w:sz w:val="22"/>
          <w:szCs w:val="22"/>
        </w:rPr>
        <w:t xml:space="preserve"> przygotowanie i opublikowanie artykułu przeglądowego w prestiżowym międzynarodowym </w:t>
      </w:r>
      <w:r w:rsidR="00A14065" w:rsidRPr="00E25700">
        <w:rPr>
          <w:b/>
          <w:sz w:val="22"/>
          <w:szCs w:val="22"/>
        </w:rPr>
        <w:t xml:space="preserve">czasopiśmie </w:t>
      </w:r>
      <w:r w:rsidRPr="00E25700">
        <w:rPr>
          <w:b/>
          <w:sz w:val="22"/>
          <w:szCs w:val="22"/>
        </w:rPr>
        <w:t>pt.</w:t>
      </w:r>
    </w:p>
    <w:p w14:paraId="2AA99BBC" w14:textId="50E3BE94" w:rsidR="00301F91" w:rsidRPr="00FF45BE" w:rsidRDefault="00301F91" w:rsidP="00A14065">
      <w:pPr>
        <w:jc w:val="both"/>
        <w:rPr>
          <w:b/>
          <w:sz w:val="22"/>
          <w:szCs w:val="22"/>
        </w:rPr>
      </w:pPr>
      <w:r w:rsidRPr="00FF45BE">
        <w:rPr>
          <w:sz w:val="22"/>
          <w:szCs w:val="22"/>
        </w:rPr>
        <w:t>…………………………………………………………………………………………………</w:t>
      </w:r>
    </w:p>
    <w:p w14:paraId="47C8403B" w14:textId="77777777" w:rsidR="00301F91" w:rsidRPr="00FF45BE" w:rsidRDefault="00301F91" w:rsidP="00A14065">
      <w:pPr>
        <w:spacing w:line="288" w:lineRule="auto"/>
        <w:rPr>
          <w:sz w:val="22"/>
          <w:szCs w:val="22"/>
        </w:rPr>
      </w:pPr>
      <w:r w:rsidRPr="00FF45BE">
        <w:rPr>
          <w:sz w:val="22"/>
          <w:szCs w:val="22"/>
        </w:rPr>
        <w:t>…………………………………………………………………………………………………</w:t>
      </w:r>
    </w:p>
    <w:p w14:paraId="6854F577" w14:textId="77777777" w:rsidR="00301F91" w:rsidRPr="00FF45BE" w:rsidRDefault="00301F91" w:rsidP="0015655A">
      <w:pPr>
        <w:spacing w:line="288" w:lineRule="auto"/>
        <w:jc w:val="center"/>
        <w:rPr>
          <w:sz w:val="22"/>
          <w:szCs w:val="22"/>
        </w:rPr>
      </w:pPr>
    </w:p>
    <w:p w14:paraId="1E59D4DD" w14:textId="77777777" w:rsidR="00301F91" w:rsidRPr="00FF45BE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FF45BE">
        <w:rPr>
          <w:sz w:val="22"/>
          <w:szCs w:val="22"/>
        </w:rPr>
        <w:t>zawarte w dniu ……………………..</w:t>
      </w:r>
    </w:p>
    <w:p w14:paraId="7747D4B5" w14:textId="77777777" w:rsidR="00301F91" w:rsidRPr="00FF45BE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FF45BE">
        <w:rPr>
          <w:sz w:val="22"/>
          <w:szCs w:val="22"/>
        </w:rPr>
        <w:t>pomiędzy:</w:t>
      </w:r>
    </w:p>
    <w:p w14:paraId="7DFD6CC9" w14:textId="62485E8E" w:rsidR="00847695" w:rsidRPr="00FF45BE" w:rsidRDefault="00895646" w:rsidP="00E25700">
      <w:pPr>
        <w:spacing w:after="120" w:line="288" w:lineRule="auto"/>
        <w:contextualSpacing/>
        <w:jc w:val="both"/>
        <w:rPr>
          <w:sz w:val="22"/>
          <w:szCs w:val="22"/>
        </w:rPr>
      </w:pPr>
      <w:r w:rsidRPr="00FF45BE">
        <w:rPr>
          <w:sz w:val="22"/>
          <w:szCs w:val="22"/>
        </w:rPr>
        <w:t>…………………………………………..</w:t>
      </w:r>
      <w:r w:rsidR="00847695" w:rsidRPr="00FF45BE">
        <w:rPr>
          <w:sz w:val="22"/>
          <w:szCs w:val="22"/>
        </w:rPr>
        <w:t xml:space="preserve"> - </w:t>
      </w:r>
      <w:r w:rsidR="00377D1D">
        <w:rPr>
          <w:sz w:val="22"/>
          <w:szCs w:val="22"/>
        </w:rPr>
        <w:t>k</w:t>
      </w:r>
      <w:r w:rsidR="00847695" w:rsidRPr="00FF45BE">
        <w:rPr>
          <w:sz w:val="22"/>
          <w:szCs w:val="22"/>
        </w:rPr>
        <w:t xml:space="preserve">ierownikiem </w:t>
      </w:r>
      <w:r w:rsidR="00377D1D">
        <w:rPr>
          <w:sz w:val="22"/>
          <w:szCs w:val="22"/>
        </w:rPr>
        <w:t>z</w:t>
      </w:r>
      <w:r w:rsidR="00847695" w:rsidRPr="00FF45BE">
        <w:rPr>
          <w:sz w:val="22"/>
          <w:szCs w:val="22"/>
        </w:rPr>
        <w:t xml:space="preserve">espołu </w:t>
      </w:r>
      <w:r w:rsidR="00377D1D">
        <w:rPr>
          <w:sz w:val="22"/>
          <w:szCs w:val="22"/>
        </w:rPr>
        <w:t>z</w:t>
      </w:r>
      <w:r w:rsidR="00847695" w:rsidRPr="00FF45BE">
        <w:rPr>
          <w:sz w:val="22"/>
          <w:szCs w:val="22"/>
        </w:rPr>
        <w:t>arządzającego</w:t>
      </w:r>
      <w:r w:rsidR="00A66E94" w:rsidRPr="00FF45BE">
        <w:rPr>
          <w:sz w:val="22"/>
          <w:szCs w:val="22"/>
        </w:rPr>
        <w:t xml:space="preserve"> projektu </w:t>
      </w:r>
      <w:r w:rsidR="00847695" w:rsidRPr="00FF45BE">
        <w:rPr>
          <w:sz w:val="22"/>
          <w:szCs w:val="22"/>
        </w:rPr>
        <w:t xml:space="preserve">„Inicjatywa </w:t>
      </w:r>
      <w:r w:rsidR="00DC4186">
        <w:rPr>
          <w:sz w:val="22"/>
          <w:szCs w:val="22"/>
        </w:rPr>
        <w:t>d</w:t>
      </w:r>
      <w:r w:rsidR="00847695" w:rsidRPr="00FF45BE">
        <w:rPr>
          <w:sz w:val="22"/>
          <w:szCs w:val="22"/>
        </w:rPr>
        <w:t xml:space="preserve">oskonałości </w:t>
      </w:r>
      <w:r w:rsidR="002D437C" w:rsidRPr="002D437C">
        <w:rPr>
          <w:sz w:val="22"/>
          <w:szCs w:val="22"/>
        </w:rPr>
        <w:t>–</w:t>
      </w:r>
      <w:r w:rsidR="00DC4186">
        <w:rPr>
          <w:sz w:val="22"/>
          <w:szCs w:val="22"/>
        </w:rPr>
        <w:t xml:space="preserve"> u</w:t>
      </w:r>
      <w:r w:rsidR="00847695" w:rsidRPr="00FF45BE">
        <w:rPr>
          <w:sz w:val="22"/>
          <w:szCs w:val="22"/>
        </w:rPr>
        <w:t xml:space="preserve">czelnia </w:t>
      </w:r>
      <w:r w:rsidR="00DC4186">
        <w:rPr>
          <w:sz w:val="22"/>
          <w:szCs w:val="22"/>
        </w:rPr>
        <w:t>b</w:t>
      </w:r>
      <w:r w:rsidR="00847695" w:rsidRPr="00FF45BE">
        <w:rPr>
          <w:sz w:val="22"/>
          <w:szCs w:val="22"/>
        </w:rPr>
        <w:t>adawcza” w Politechnice Warszawskiej,</w:t>
      </w:r>
      <w:r w:rsidR="00E25700">
        <w:rPr>
          <w:sz w:val="22"/>
          <w:szCs w:val="22"/>
        </w:rPr>
        <w:t xml:space="preserve"> </w:t>
      </w:r>
      <w:r w:rsidR="00847695" w:rsidRPr="00FF45BE">
        <w:rPr>
          <w:sz w:val="22"/>
          <w:szCs w:val="22"/>
        </w:rPr>
        <w:t>zwanym dalej „</w:t>
      </w:r>
      <w:r w:rsidR="00F94E39">
        <w:rPr>
          <w:sz w:val="22"/>
          <w:szCs w:val="22"/>
        </w:rPr>
        <w:t>k</w:t>
      </w:r>
      <w:r w:rsidR="00847695" w:rsidRPr="00FF45BE">
        <w:rPr>
          <w:sz w:val="22"/>
          <w:szCs w:val="22"/>
        </w:rPr>
        <w:t>ierownikiem IDUB”</w:t>
      </w:r>
    </w:p>
    <w:p w14:paraId="49AF8F82" w14:textId="44474A62" w:rsidR="00301F91" w:rsidRPr="00FF45BE" w:rsidRDefault="00301F91" w:rsidP="00847695">
      <w:pPr>
        <w:spacing w:after="120" w:line="288" w:lineRule="auto"/>
        <w:contextualSpacing/>
        <w:rPr>
          <w:sz w:val="22"/>
          <w:szCs w:val="22"/>
        </w:rPr>
      </w:pPr>
      <w:r w:rsidRPr="00FF45BE">
        <w:rPr>
          <w:sz w:val="22"/>
          <w:szCs w:val="22"/>
        </w:rPr>
        <w:t>a</w:t>
      </w:r>
    </w:p>
    <w:p w14:paraId="6F215D91" w14:textId="0E99D622" w:rsidR="00301F91" w:rsidRPr="00FF45BE" w:rsidRDefault="00F94E39" w:rsidP="00E25700">
      <w:pPr>
        <w:spacing w:after="120" w:line="288" w:lineRule="auto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j</w:t>
      </w:r>
      <w:r w:rsidR="00663B3F" w:rsidRPr="00FF45BE">
        <w:rPr>
          <w:sz w:val="22"/>
          <w:szCs w:val="22"/>
        </w:rPr>
        <w:t>ednostk</w:t>
      </w:r>
      <w:r w:rsidR="00377D1D">
        <w:rPr>
          <w:sz w:val="22"/>
          <w:szCs w:val="22"/>
        </w:rPr>
        <w:t>ą</w:t>
      </w:r>
      <w:r w:rsidR="00663B3F" w:rsidRPr="00FF45BE">
        <w:rPr>
          <w:sz w:val="22"/>
          <w:szCs w:val="22"/>
        </w:rPr>
        <w:t xml:space="preserve"> organizacyjn</w:t>
      </w:r>
      <w:r>
        <w:rPr>
          <w:sz w:val="22"/>
          <w:szCs w:val="22"/>
        </w:rPr>
        <w:t>ą</w:t>
      </w:r>
      <w:r w:rsidR="00663B3F" w:rsidRPr="00FF45BE">
        <w:rPr>
          <w:sz w:val="22"/>
          <w:szCs w:val="22"/>
        </w:rPr>
        <w:t xml:space="preserve"> PW </w:t>
      </w:r>
      <w:r w:rsidR="00301F91" w:rsidRPr="00FF45BE">
        <w:rPr>
          <w:sz w:val="22"/>
          <w:szCs w:val="22"/>
        </w:rPr>
        <w:t>………………………………………</w:t>
      </w:r>
      <w:r w:rsidR="00762501">
        <w:rPr>
          <w:sz w:val="22"/>
          <w:szCs w:val="22"/>
        </w:rPr>
        <w:t>……..</w:t>
      </w:r>
      <w:r w:rsidR="00301F91" w:rsidRPr="00FF45BE">
        <w:rPr>
          <w:sz w:val="22"/>
          <w:szCs w:val="22"/>
        </w:rPr>
        <w:t>……………</w:t>
      </w:r>
      <w:r w:rsidR="002D610E" w:rsidRPr="00FF45BE">
        <w:rPr>
          <w:sz w:val="22"/>
          <w:szCs w:val="22"/>
        </w:rPr>
        <w:t>, zwaną dalej „</w:t>
      </w:r>
      <w:r>
        <w:rPr>
          <w:sz w:val="22"/>
          <w:szCs w:val="22"/>
        </w:rPr>
        <w:t>j</w:t>
      </w:r>
      <w:r w:rsidR="002D610E" w:rsidRPr="00FF45BE">
        <w:rPr>
          <w:sz w:val="22"/>
          <w:szCs w:val="22"/>
        </w:rPr>
        <w:t>ednostką realizującą”</w:t>
      </w:r>
    </w:p>
    <w:p w14:paraId="6E0F80BB" w14:textId="77777777" w:rsidR="00301F91" w:rsidRPr="00FF45BE" w:rsidRDefault="00301F91" w:rsidP="00301F91">
      <w:pPr>
        <w:spacing w:after="120" w:line="288" w:lineRule="auto"/>
        <w:contextualSpacing/>
        <w:rPr>
          <w:sz w:val="22"/>
          <w:szCs w:val="22"/>
        </w:rPr>
      </w:pPr>
      <w:r w:rsidRPr="00FF45BE">
        <w:rPr>
          <w:sz w:val="22"/>
          <w:szCs w:val="22"/>
        </w:rPr>
        <w:t>oraz</w:t>
      </w:r>
    </w:p>
    <w:p w14:paraId="63CA65EA" w14:textId="0A7BAEAC" w:rsidR="00301F91" w:rsidRPr="00FF45BE" w:rsidRDefault="00F94E39" w:rsidP="00301F91">
      <w:pPr>
        <w:spacing w:after="120" w:line="288" w:lineRule="auto"/>
        <w:contextualSpacing/>
        <w:rPr>
          <w:sz w:val="22"/>
          <w:szCs w:val="22"/>
        </w:rPr>
      </w:pPr>
      <w:r>
        <w:rPr>
          <w:sz w:val="22"/>
          <w:szCs w:val="22"/>
        </w:rPr>
        <w:t>k</w:t>
      </w:r>
      <w:r w:rsidR="00454767" w:rsidRPr="00FF45BE">
        <w:rPr>
          <w:sz w:val="22"/>
          <w:szCs w:val="22"/>
        </w:rPr>
        <w:t xml:space="preserve">ierownikiem grantu </w:t>
      </w:r>
      <w:r w:rsidR="00301F91" w:rsidRPr="00FF45BE">
        <w:rPr>
          <w:sz w:val="22"/>
          <w:szCs w:val="22"/>
        </w:rPr>
        <w:t>……………………………………………………</w:t>
      </w:r>
    </w:p>
    <w:p w14:paraId="66B4B612" w14:textId="77777777" w:rsidR="00301F91" w:rsidRPr="00FF45BE" w:rsidRDefault="00301F91" w:rsidP="00301F91">
      <w:pPr>
        <w:spacing w:after="120" w:line="288" w:lineRule="auto"/>
        <w:contextualSpacing/>
        <w:rPr>
          <w:sz w:val="22"/>
          <w:szCs w:val="22"/>
        </w:rPr>
      </w:pPr>
    </w:p>
    <w:p w14:paraId="3DB9B83E" w14:textId="3EB89644" w:rsidR="00301F91" w:rsidRPr="00FF45BE" w:rsidRDefault="00301F91" w:rsidP="00F93CB3">
      <w:pPr>
        <w:pStyle w:val="Akapitzlist"/>
        <w:numPr>
          <w:ilvl w:val="0"/>
          <w:numId w:val="11"/>
        </w:numPr>
        <w:spacing w:after="120" w:line="288" w:lineRule="auto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Kierownik grantu zobowiązuje się </w:t>
      </w:r>
      <w:r w:rsidR="00065B4E" w:rsidRPr="00FF45BE">
        <w:rPr>
          <w:sz w:val="22"/>
          <w:szCs w:val="22"/>
        </w:rPr>
        <w:t>przygotować</w:t>
      </w:r>
      <w:r w:rsidRPr="00FF45BE">
        <w:rPr>
          <w:sz w:val="22"/>
          <w:szCs w:val="22"/>
        </w:rPr>
        <w:t xml:space="preserve"> i </w:t>
      </w:r>
      <w:r w:rsidR="00454C28" w:rsidRPr="00FF45BE">
        <w:rPr>
          <w:sz w:val="22"/>
          <w:szCs w:val="22"/>
        </w:rPr>
        <w:t xml:space="preserve">złożyć </w:t>
      </w:r>
      <w:r w:rsidR="00A14065" w:rsidRPr="00FF45BE">
        <w:rPr>
          <w:sz w:val="22"/>
          <w:szCs w:val="22"/>
        </w:rPr>
        <w:t xml:space="preserve">artykuł przeglądowy </w:t>
      </w:r>
      <w:r w:rsidR="00762501">
        <w:rPr>
          <w:sz w:val="22"/>
          <w:szCs w:val="22"/>
        </w:rPr>
        <w:br/>
      </w:r>
      <w:r w:rsidR="00454C28" w:rsidRPr="00FF45BE">
        <w:rPr>
          <w:sz w:val="22"/>
          <w:szCs w:val="22"/>
        </w:rPr>
        <w:t>w</w:t>
      </w:r>
      <w:r w:rsidR="00A14065" w:rsidRPr="00FF45BE">
        <w:rPr>
          <w:sz w:val="22"/>
          <w:szCs w:val="22"/>
        </w:rPr>
        <w:t xml:space="preserve"> międzynarodowym i prestiżowym czasopiśmie zgodnie z ogłoszeniem konkursowym</w:t>
      </w:r>
      <w:r w:rsidR="00594A5F" w:rsidRPr="00FF45BE">
        <w:rPr>
          <w:sz w:val="22"/>
          <w:szCs w:val="22"/>
        </w:rPr>
        <w:t>.</w:t>
      </w:r>
    </w:p>
    <w:p w14:paraId="657B2151" w14:textId="27A471DF" w:rsidR="0015569F" w:rsidRPr="00FF45BE" w:rsidRDefault="00301F91" w:rsidP="00F93CB3">
      <w:pPr>
        <w:pStyle w:val="Akapitzlist"/>
        <w:numPr>
          <w:ilvl w:val="0"/>
          <w:numId w:val="11"/>
        </w:numPr>
        <w:spacing w:after="120" w:line="288" w:lineRule="auto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Na sfinansowanie realizacji grantu przyznaje się ze środków </w:t>
      </w:r>
      <w:r w:rsidR="00017005" w:rsidRPr="00FF45BE">
        <w:rPr>
          <w:sz w:val="22"/>
          <w:szCs w:val="22"/>
        </w:rPr>
        <w:t>programu</w:t>
      </w:r>
      <w:r w:rsidR="00847695" w:rsidRPr="00FF45BE">
        <w:rPr>
          <w:sz w:val="22"/>
          <w:szCs w:val="22"/>
        </w:rPr>
        <w:t xml:space="preserve"> IDUB</w:t>
      </w:r>
      <w:r w:rsidRPr="00FF45BE">
        <w:rPr>
          <w:sz w:val="22"/>
          <w:szCs w:val="22"/>
        </w:rPr>
        <w:br/>
        <w:t>kwotę w wysokości: …............ zł (słownie złotych: .......................................................)</w:t>
      </w:r>
      <w:r w:rsidR="0015569F" w:rsidRPr="00FF45BE">
        <w:rPr>
          <w:sz w:val="22"/>
          <w:szCs w:val="22"/>
        </w:rPr>
        <w:t xml:space="preserve"> </w:t>
      </w:r>
      <w:r w:rsidR="00E25700">
        <w:rPr>
          <w:sz w:val="22"/>
          <w:szCs w:val="22"/>
        </w:rPr>
        <w:t xml:space="preserve">                         </w:t>
      </w:r>
      <w:r w:rsidR="0015569F" w:rsidRPr="00FF45BE">
        <w:rPr>
          <w:sz w:val="22"/>
          <w:szCs w:val="22"/>
        </w:rPr>
        <w:t>w podziale:</w:t>
      </w:r>
    </w:p>
    <w:tbl>
      <w:tblPr>
        <w:tblW w:w="8930" w:type="dxa"/>
        <w:tblInd w:w="13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260"/>
        <w:gridCol w:w="1701"/>
        <w:gridCol w:w="1701"/>
        <w:gridCol w:w="1701"/>
      </w:tblGrid>
      <w:tr w:rsidR="00FF45BE" w:rsidRPr="00FF45BE" w14:paraId="36345538" w14:textId="77777777" w:rsidTr="00375886">
        <w:trPr>
          <w:trHeight w:val="43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F6903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C6C88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Koszty planowan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C9271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AEEC4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69664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FF45BE" w:rsidRPr="00FF45BE" w14:paraId="34CBB29C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0B6057C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1FD2C1B" w14:textId="77777777" w:rsidR="00017005" w:rsidRPr="00FF45BE" w:rsidRDefault="000170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Koszty bezpośrednie ogół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891DB47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E9619F7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F6F1D82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07FE0E32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FCEDC" w14:textId="77777777" w:rsidR="00017005" w:rsidRPr="00FF45BE" w:rsidRDefault="000170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F8CA2" w14:textId="77777777" w:rsidR="00017005" w:rsidRPr="00FF45BE" w:rsidRDefault="000170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32453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57F90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B7115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06F90386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3464B" w14:textId="77777777" w:rsidR="00017005" w:rsidRPr="00FF45BE" w:rsidRDefault="000170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C7294" w14:textId="77777777" w:rsidR="00017005" w:rsidRPr="00FF45BE" w:rsidRDefault="000170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Koszty obniżenia pensu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46E9C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41E28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5A2F2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678CDF07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8CFF3" w14:textId="77777777" w:rsidR="00017005" w:rsidRPr="00FF45BE" w:rsidRDefault="000170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E4D74" w14:textId="77777777" w:rsidR="00017005" w:rsidRPr="00FF45BE" w:rsidRDefault="000170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Koszty korekt językowy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E537A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53E37" w14:textId="77777777" w:rsidR="00017005" w:rsidRPr="00FF45BE" w:rsidRDefault="00017005" w:rsidP="00375886">
            <w:pPr>
              <w:ind w:firstLineChars="100" w:firstLine="220"/>
              <w:jc w:val="right"/>
              <w:rPr>
                <w:noProof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0CE72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1BE493A3" w14:textId="77777777" w:rsidTr="00375886">
        <w:trPr>
          <w:trHeight w:val="31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4F3E0" w14:textId="77777777" w:rsidR="00017005" w:rsidRPr="00FF45BE" w:rsidRDefault="000170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C942B" w14:textId="77777777" w:rsidR="00017005" w:rsidRPr="00FF45BE" w:rsidRDefault="000170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Inne koszty (m.in. materiały, wyjazdy, przeprowadzenie ankiet, inne usługi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D0D83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C36E7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30D5D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2098B2BF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B008897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E84E16C" w14:textId="77777777" w:rsidR="00017005" w:rsidRPr="00FF45BE" w:rsidRDefault="000170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Koszty </w:t>
            </w:r>
            <w:r w:rsidRPr="00691A08">
              <w:rPr>
                <w:b/>
                <w:bCs/>
                <w:sz w:val="22"/>
                <w:szCs w:val="22"/>
              </w:rPr>
              <w:t xml:space="preserve">pośrednie </w:t>
            </w:r>
            <w:r w:rsidRPr="00691A08">
              <w:rPr>
                <w:sz w:val="22"/>
                <w:szCs w:val="22"/>
              </w:rPr>
              <w:t>(1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AC8BA88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1A8EC7D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88565A2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719A52BD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D0E1A63" w14:textId="77777777" w:rsidR="00017005" w:rsidRPr="00FF45BE" w:rsidRDefault="000170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I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1170901" w14:textId="77777777" w:rsidR="00017005" w:rsidRPr="00FF45BE" w:rsidRDefault="000170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Koszty całkowi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BC13851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E9A43CF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F282181" w14:textId="77777777" w:rsidR="00017005" w:rsidRPr="00FF45BE" w:rsidRDefault="000170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</w:tbl>
    <w:p w14:paraId="6642D889" w14:textId="77777777" w:rsidR="0015569F" w:rsidRPr="00FF45BE" w:rsidRDefault="0015569F" w:rsidP="0015569F">
      <w:pPr>
        <w:spacing w:after="120" w:line="288" w:lineRule="auto"/>
        <w:jc w:val="both"/>
        <w:rPr>
          <w:sz w:val="22"/>
          <w:szCs w:val="22"/>
        </w:rPr>
      </w:pPr>
    </w:p>
    <w:p w14:paraId="030155C7" w14:textId="2D0B50F9" w:rsidR="00791518" w:rsidRPr="00FF45BE" w:rsidRDefault="00BE378D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rFonts w:cstheme="minorHAnsi"/>
          <w:sz w:val="22"/>
          <w:szCs w:val="22"/>
        </w:rPr>
        <w:t>Przesunięcia środków finansowych pomiędzy kategoriami kosztów zaplanowanych we wniosku do łącznej wysokości 15% „Kosztów bezpośrednich ogółem” w stosunku do pierwotnej wartości wskazanej w kosztorysie nie wymagają zgody kierownika IDUB</w:t>
      </w:r>
      <w:r w:rsidR="00791518" w:rsidRPr="00FF45BE">
        <w:rPr>
          <w:sz w:val="22"/>
          <w:szCs w:val="22"/>
        </w:rPr>
        <w:t>.</w:t>
      </w:r>
    </w:p>
    <w:p w14:paraId="40E0CEDC" w14:textId="0E98EDC0" w:rsidR="00F27DD7" w:rsidRPr="00FF45BE" w:rsidRDefault="009C26ED" w:rsidP="00790651">
      <w:pPr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rFonts w:cstheme="minorHAnsi"/>
          <w:sz w:val="22"/>
          <w:szCs w:val="22"/>
        </w:rPr>
        <w:t xml:space="preserve">Dzień rozpoczęcia realizacji grantu </w:t>
      </w:r>
      <w:r w:rsidR="0019155A" w:rsidRPr="00FF45BE">
        <w:rPr>
          <w:rFonts w:cstheme="minorHAnsi"/>
          <w:sz w:val="22"/>
          <w:szCs w:val="22"/>
        </w:rPr>
        <w:t>S</w:t>
      </w:r>
      <w:r w:rsidRPr="00FF45BE">
        <w:rPr>
          <w:rFonts w:cstheme="minorHAnsi"/>
          <w:sz w:val="22"/>
          <w:szCs w:val="22"/>
        </w:rPr>
        <w:t xml:space="preserve">trony ustalają na dzień zawarcia </w:t>
      </w:r>
      <w:r w:rsidR="00C93ECA" w:rsidRPr="00FF45BE">
        <w:rPr>
          <w:rFonts w:cstheme="minorHAnsi"/>
          <w:sz w:val="22"/>
          <w:szCs w:val="22"/>
        </w:rPr>
        <w:t>porozumienia</w:t>
      </w:r>
      <w:r w:rsidRPr="00FF45BE">
        <w:rPr>
          <w:rFonts w:cstheme="minorHAnsi"/>
          <w:sz w:val="22"/>
          <w:szCs w:val="22"/>
        </w:rPr>
        <w:t>.</w:t>
      </w:r>
      <w:r w:rsidRPr="00FF45BE">
        <w:rPr>
          <w:sz w:val="22"/>
          <w:szCs w:val="22"/>
        </w:rPr>
        <w:t xml:space="preserve"> </w:t>
      </w:r>
      <w:r w:rsidR="0049776C" w:rsidRPr="00FF45BE">
        <w:rPr>
          <w:sz w:val="22"/>
          <w:szCs w:val="22"/>
        </w:rPr>
        <w:t xml:space="preserve">Termin zakończenia realizacji grantu </w:t>
      </w:r>
      <w:r w:rsidR="00F27DD7" w:rsidRPr="00FF45BE">
        <w:rPr>
          <w:sz w:val="22"/>
          <w:szCs w:val="22"/>
        </w:rPr>
        <w:t xml:space="preserve">ustala się na </w:t>
      </w:r>
      <w:r w:rsidR="00A93697" w:rsidRPr="00FF45BE">
        <w:rPr>
          <w:sz w:val="22"/>
          <w:szCs w:val="22"/>
        </w:rPr>
        <w:t>ostatni dzień miesiąca następującego po miesiącu</w:t>
      </w:r>
      <w:r w:rsidR="00945A51">
        <w:rPr>
          <w:sz w:val="22"/>
          <w:szCs w:val="22"/>
        </w:rPr>
        <w:t>,</w:t>
      </w:r>
      <w:r w:rsidR="00A93697" w:rsidRPr="00FF45BE">
        <w:rPr>
          <w:sz w:val="22"/>
          <w:szCs w:val="22"/>
        </w:rPr>
        <w:t xml:space="preserve"> w</w:t>
      </w:r>
      <w:r w:rsidR="004D79D2" w:rsidRPr="00FF45BE">
        <w:rPr>
          <w:sz w:val="22"/>
          <w:szCs w:val="22"/>
        </w:rPr>
        <w:t> </w:t>
      </w:r>
      <w:r w:rsidR="00A93697" w:rsidRPr="00FF45BE">
        <w:rPr>
          <w:sz w:val="22"/>
          <w:szCs w:val="22"/>
        </w:rPr>
        <w:t xml:space="preserve">którym artykuł został </w:t>
      </w:r>
      <w:r w:rsidR="00E272CE" w:rsidRPr="00995533">
        <w:rPr>
          <w:color w:val="000000" w:themeColor="text1"/>
          <w:sz w:val="22"/>
          <w:szCs w:val="22"/>
        </w:rPr>
        <w:t xml:space="preserve">zaakceptowany do druku w odpowiednim czasopiśmie </w:t>
      </w:r>
      <w:r w:rsidR="00E95615" w:rsidRPr="00FF45BE">
        <w:rPr>
          <w:sz w:val="22"/>
          <w:szCs w:val="22"/>
        </w:rPr>
        <w:t xml:space="preserve">lub po upływie </w:t>
      </w:r>
      <w:r w:rsidR="00762501">
        <w:rPr>
          <w:sz w:val="22"/>
          <w:szCs w:val="22"/>
        </w:rPr>
        <w:br/>
      </w:r>
      <w:r w:rsidR="00EF1971" w:rsidRPr="00FF45BE">
        <w:rPr>
          <w:sz w:val="22"/>
          <w:szCs w:val="22"/>
        </w:rPr>
        <w:t>24 miesięcy od dnia zawarcia porozumienia</w:t>
      </w:r>
      <w:r w:rsidR="00F27DD7" w:rsidRPr="00FF45BE">
        <w:rPr>
          <w:sz w:val="22"/>
          <w:szCs w:val="22"/>
        </w:rPr>
        <w:t xml:space="preserve">. </w:t>
      </w:r>
    </w:p>
    <w:p w14:paraId="17511228" w14:textId="4D4EF22D" w:rsidR="00301F91" w:rsidRPr="00FF45BE" w:rsidRDefault="00674674" w:rsidP="00790651">
      <w:pPr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Jednostka realizująca udostępni składniki mienia jednostki niezbędne do realizacji </w:t>
      </w:r>
      <w:r w:rsidR="00200A37" w:rsidRPr="00FF45BE">
        <w:rPr>
          <w:sz w:val="22"/>
          <w:szCs w:val="22"/>
        </w:rPr>
        <w:t>grantu</w:t>
      </w:r>
      <w:r w:rsidRPr="00FF45BE">
        <w:rPr>
          <w:sz w:val="22"/>
          <w:szCs w:val="22"/>
        </w:rPr>
        <w:t xml:space="preserve"> </w:t>
      </w:r>
      <w:r w:rsidR="00762501">
        <w:rPr>
          <w:sz w:val="22"/>
          <w:szCs w:val="22"/>
        </w:rPr>
        <w:br/>
      </w:r>
      <w:r w:rsidRPr="00FF45BE">
        <w:rPr>
          <w:sz w:val="22"/>
          <w:szCs w:val="22"/>
        </w:rPr>
        <w:t>i zapewni obsługę̨</w:t>
      </w:r>
      <w:r w:rsidR="00126EE7" w:rsidRPr="00FF45BE">
        <w:rPr>
          <w:sz w:val="22"/>
          <w:szCs w:val="22"/>
        </w:rPr>
        <w:t xml:space="preserve"> </w:t>
      </w:r>
      <w:r w:rsidRPr="00FF45BE">
        <w:rPr>
          <w:sz w:val="22"/>
          <w:szCs w:val="22"/>
        </w:rPr>
        <w:t xml:space="preserve">administracyjno-księgową. </w:t>
      </w:r>
    </w:p>
    <w:p w14:paraId="45035F50" w14:textId="59C0A4DC" w:rsidR="00E8560A" w:rsidRPr="00FF45BE" w:rsidRDefault="00E8560A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lastRenderedPageBreak/>
        <w:t xml:space="preserve">Środkami finansowymi przyznanymi na realizację </w:t>
      </w:r>
      <w:r w:rsidR="002D540B" w:rsidRPr="00FF45BE">
        <w:rPr>
          <w:sz w:val="22"/>
          <w:szCs w:val="22"/>
        </w:rPr>
        <w:t>grantu</w:t>
      </w:r>
      <w:r w:rsidRPr="00FF45BE">
        <w:rPr>
          <w:sz w:val="22"/>
          <w:szCs w:val="22"/>
        </w:rPr>
        <w:t xml:space="preserve"> dysponuje </w:t>
      </w:r>
      <w:r w:rsidR="00F94E39">
        <w:rPr>
          <w:sz w:val="22"/>
          <w:szCs w:val="22"/>
        </w:rPr>
        <w:t>k</w:t>
      </w:r>
      <w:r w:rsidRPr="00FF45BE">
        <w:rPr>
          <w:sz w:val="22"/>
          <w:szCs w:val="22"/>
        </w:rPr>
        <w:t xml:space="preserve">ierownik </w:t>
      </w:r>
      <w:r w:rsidR="00F94E39">
        <w:rPr>
          <w:sz w:val="22"/>
          <w:szCs w:val="22"/>
        </w:rPr>
        <w:t>j</w:t>
      </w:r>
      <w:r w:rsidRPr="00FF45BE">
        <w:rPr>
          <w:sz w:val="22"/>
          <w:szCs w:val="22"/>
        </w:rPr>
        <w:t xml:space="preserve">ednostki realizującej w porozumieniu z </w:t>
      </w:r>
      <w:r w:rsidR="00F94E39">
        <w:rPr>
          <w:sz w:val="22"/>
          <w:szCs w:val="22"/>
        </w:rPr>
        <w:t>k</w:t>
      </w:r>
      <w:r w:rsidRPr="00FF45BE">
        <w:rPr>
          <w:sz w:val="22"/>
          <w:szCs w:val="22"/>
        </w:rPr>
        <w:t>ierownikiem grantu.</w:t>
      </w:r>
    </w:p>
    <w:p w14:paraId="62CED2B1" w14:textId="7B7D377E" w:rsidR="00542A58" w:rsidRPr="00FF45BE" w:rsidRDefault="00542A58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Jednostka realizująca jest zobowiązana prowadzić dla </w:t>
      </w:r>
      <w:r w:rsidR="00A52679" w:rsidRPr="00FF45BE">
        <w:rPr>
          <w:sz w:val="22"/>
          <w:szCs w:val="22"/>
        </w:rPr>
        <w:t>grantu</w:t>
      </w:r>
      <w:r w:rsidRPr="00FF45BE">
        <w:rPr>
          <w:sz w:val="22"/>
          <w:szCs w:val="22"/>
        </w:rPr>
        <w:t xml:space="preserve"> wyodrębnioną ewidencję księgową</w:t>
      </w:r>
      <w:r w:rsidR="00952B16" w:rsidRPr="00FF45BE">
        <w:rPr>
          <w:sz w:val="22"/>
          <w:szCs w:val="22"/>
        </w:rPr>
        <w:t>.</w:t>
      </w:r>
      <w:r w:rsidRPr="00FF45BE">
        <w:rPr>
          <w:sz w:val="22"/>
          <w:szCs w:val="22"/>
        </w:rPr>
        <w:t xml:space="preserve"> </w:t>
      </w:r>
    </w:p>
    <w:p w14:paraId="47929898" w14:textId="66BF6987" w:rsidR="005C4FA8" w:rsidRPr="00FF45BE" w:rsidRDefault="005C4FA8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Kierownik grantu wraz z</w:t>
      </w:r>
      <w:r w:rsidR="00870912" w:rsidRPr="00FF45BE">
        <w:rPr>
          <w:sz w:val="22"/>
          <w:szCs w:val="22"/>
        </w:rPr>
        <w:t xml:space="preserve"> </w:t>
      </w:r>
      <w:r w:rsidR="00F94E39">
        <w:rPr>
          <w:sz w:val="22"/>
          <w:szCs w:val="22"/>
        </w:rPr>
        <w:t>j</w:t>
      </w:r>
      <w:r w:rsidRPr="00FF45BE">
        <w:rPr>
          <w:sz w:val="22"/>
          <w:szCs w:val="22"/>
        </w:rPr>
        <w:t>ednostk</w:t>
      </w:r>
      <w:r w:rsidR="00870912" w:rsidRPr="00FF45BE">
        <w:rPr>
          <w:sz w:val="22"/>
          <w:szCs w:val="22"/>
        </w:rPr>
        <w:t>ą</w:t>
      </w:r>
      <w:r w:rsidRPr="00FF45BE">
        <w:rPr>
          <w:sz w:val="22"/>
          <w:szCs w:val="22"/>
        </w:rPr>
        <w:t xml:space="preserve"> realizując</w:t>
      </w:r>
      <w:r w:rsidR="00870912" w:rsidRPr="00FF45BE">
        <w:rPr>
          <w:sz w:val="22"/>
          <w:szCs w:val="22"/>
        </w:rPr>
        <w:t>ą</w:t>
      </w:r>
      <w:r w:rsidR="00B549D6">
        <w:rPr>
          <w:sz w:val="22"/>
          <w:szCs w:val="22"/>
        </w:rPr>
        <w:t>,</w:t>
      </w:r>
      <w:r w:rsidRPr="00FF45BE">
        <w:rPr>
          <w:sz w:val="22"/>
          <w:szCs w:val="22"/>
        </w:rPr>
        <w:t xml:space="preserve"> zobowiązan</w:t>
      </w:r>
      <w:r w:rsidR="00934C03" w:rsidRPr="00FF45BE">
        <w:rPr>
          <w:sz w:val="22"/>
          <w:szCs w:val="22"/>
        </w:rPr>
        <w:t>i są</w:t>
      </w:r>
      <w:r w:rsidRPr="00FF45BE">
        <w:rPr>
          <w:sz w:val="22"/>
          <w:szCs w:val="22"/>
        </w:rPr>
        <w:t xml:space="preserve"> do </w:t>
      </w:r>
      <w:r w:rsidR="002C50C1" w:rsidRPr="00FF45BE">
        <w:rPr>
          <w:sz w:val="22"/>
          <w:szCs w:val="22"/>
        </w:rPr>
        <w:t>realizacji grantu</w:t>
      </w:r>
      <w:r w:rsidRPr="00FF45BE">
        <w:rPr>
          <w:sz w:val="22"/>
          <w:szCs w:val="22"/>
        </w:rPr>
        <w:t xml:space="preserve"> zgodnie z:</w:t>
      </w:r>
    </w:p>
    <w:p w14:paraId="4D8DDF32" w14:textId="4B095F56" w:rsidR="00D34687" w:rsidRPr="00FF45BE" w:rsidRDefault="00D34687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celem konkursu,</w:t>
      </w:r>
    </w:p>
    <w:p w14:paraId="5DF4C80C" w14:textId="6E6FAEB2" w:rsidR="005C4FA8" w:rsidRPr="00FF45BE" w:rsidRDefault="005C4FA8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powszechnie obowiązującymi przepisami</w:t>
      </w:r>
      <w:r w:rsidR="00415AD2" w:rsidRPr="00FF45BE">
        <w:rPr>
          <w:sz w:val="22"/>
          <w:szCs w:val="22"/>
        </w:rPr>
        <w:t>,</w:t>
      </w:r>
    </w:p>
    <w:p w14:paraId="12AB637B" w14:textId="77777777" w:rsidR="005C4FA8" w:rsidRPr="00FF45BE" w:rsidRDefault="005C4FA8" w:rsidP="007E0502">
      <w:pPr>
        <w:pStyle w:val="Akapitzlist"/>
        <w:numPr>
          <w:ilvl w:val="0"/>
          <w:numId w:val="19"/>
        </w:numPr>
        <w:spacing w:after="120" w:line="288" w:lineRule="auto"/>
        <w:ind w:left="709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postanowieniami niniejszego porozumienia,</w:t>
      </w:r>
    </w:p>
    <w:p w14:paraId="7277C62F" w14:textId="5699AAF5" w:rsidR="007041F0" w:rsidRPr="00FF45BE" w:rsidRDefault="0064384A" w:rsidP="007041F0">
      <w:pPr>
        <w:pStyle w:val="Akapitzlist"/>
        <w:numPr>
          <w:ilvl w:val="0"/>
          <w:numId w:val="19"/>
        </w:numPr>
        <w:spacing w:after="120" w:line="288" w:lineRule="auto"/>
        <w:ind w:left="709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decyzją Rektora </w:t>
      </w:r>
      <w:r w:rsidR="00F94E39">
        <w:rPr>
          <w:sz w:val="22"/>
          <w:szCs w:val="22"/>
        </w:rPr>
        <w:t xml:space="preserve">PW </w:t>
      </w:r>
      <w:r w:rsidR="001A5221" w:rsidRPr="00FF45BE">
        <w:rPr>
          <w:sz w:val="22"/>
          <w:szCs w:val="22"/>
        </w:rPr>
        <w:t xml:space="preserve">w sprawie ogłoszenia konkursu wspierającego przygotowanie </w:t>
      </w:r>
      <w:r w:rsidR="0058548D">
        <w:rPr>
          <w:sz w:val="22"/>
          <w:szCs w:val="22"/>
        </w:rPr>
        <w:br/>
      </w:r>
      <w:r w:rsidR="001A5221" w:rsidRPr="00FF45BE">
        <w:rPr>
          <w:sz w:val="22"/>
          <w:szCs w:val="22"/>
        </w:rPr>
        <w:t>i opublikowanie artykułu przeglądowego w</w:t>
      </w:r>
      <w:r w:rsidR="004D79D2" w:rsidRPr="00FF45BE">
        <w:rPr>
          <w:sz w:val="22"/>
          <w:szCs w:val="22"/>
        </w:rPr>
        <w:t> </w:t>
      </w:r>
      <w:r w:rsidR="001A5221" w:rsidRPr="00FF45BE">
        <w:rPr>
          <w:sz w:val="22"/>
          <w:szCs w:val="22"/>
        </w:rPr>
        <w:t>prestiżowym międzynarodowym czasopiśmie</w:t>
      </w:r>
      <w:r w:rsidR="00F94E39">
        <w:rPr>
          <w:sz w:val="22"/>
          <w:szCs w:val="22"/>
        </w:rPr>
        <w:t>,</w:t>
      </w:r>
    </w:p>
    <w:p w14:paraId="71686103" w14:textId="4E816F5A" w:rsidR="005C4FA8" w:rsidRPr="00FF45BE" w:rsidRDefault="005C4FA8" w:rsidP="0049776C">
      <w:pPr>
        <w:pStyle w:val="Akapitzlist"/>
        <w:numPr>
          <w:ilvl w:val="0"/>
          <w:numId w:val="19"/>
        </w:numPr>
        <w:spacing w:after="120" w:line="360" w:lineRule="auto"/>
        <w:ind w:left="709"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wewnętrznymi </w:t>
      </w:r>
      <w:r w:rsidR="00D4217C" w:rsidRPr="00FF45BE">
        <w:rPr>
          <w:sz w:val="22"/>
          <w:szCs w:val="22"/>
        </w:rPr>
        <w:t xml:space="preserve">aktami prawnymi </w:t>
      </w:r>
      <w:r w:rsidRPr="00FF45BE">
        <w:rPr>
          <w:sz w:val="22"/>
          <w:szCs w:val="22"/>
        </w:rPr>
        <w:t>Politechni</w:t>
      </w:r>
      <w:r w:rsidR="00EA16D0" w:rsidRPr="00FF45BE">
        <w:rPr>
          <w:sz w:val="22"/>
          <w:szCs w:val="22"/>
        </w:rPr>
        <w:t>ki</w:t>
      </w:r>
      <w:r w:rsidRPr="00FF45BE">
        <w:rPr>
          <w:sz w:val="22"/>
          <w:szCs w:val="22"/>
        </w:rPr>
        <w:t xml:space="preserve"> Warszawskiej. </w:t>
      </w:r>
    </w:p>
    <w:p w14:paraId="1C324680" w14:textId="7BC7BC7B" w:rsidR="00301F91" w:rsidRPr="00FF45BE" w:rsidRDefault="00301F91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W przypadku niezłożenia</w:t>
      </w:r>
      <w:r w:rsidR="001A5221" w:rsidRPr="00FF45BE">
        <w:rPr>
          <w:sz w:val="22"/>
          <w:szCs w:val="22"/>
        </w:rPr>
        <w:t xml:space="preserve"> artykułu</w:t>
      </w:r>
      <w:r w:rsidR="00A31543" w:rsidRPr="00FF45BE">
        <w:rPr>
          <w:sz w:val="22"/>
          <w:szCs w:val="22"/>
        </w:rPr>
        <w:t xml:space="preserve"> </w:t>
      </w:r>
      <w:r w:rsidRPr="00FF45BE">
        <w:rPr>
          <w:sz w:val="22"/>
          <w:szCs w:val="22"/>
        </w:rPr>
        <w:t>w</w:t>
      </w:r>
      <w:r w:rsidR="001A5221" w:rsidRPr="00FF45BE">
        <w:rPr>
          <w:sz w:val="22"/>
          <w:szCs w:val="22"/>
        </w:rPr>
        <w:t xml:space="preserve"> </w:t>
      </w:r>
      <w:r w:rsidR="00B332A9" w:rsidRPr="00FF45BE">
        <w:rPr>
          <w:sz w:val="22"/>
          <w:szCs w:val="22"/>
        </w:rPr>
        <w:t xml:space="preserve">zadeklarowanym </w:t>
      </w:r>
      <w:r w:rsidR="001A5221" w:rsidRPr="00FF45BE">
        <w:rPr>
          <w:sz w:val="22"/>
          <w:szCs w:val="22"/>
        </w:rPr>
        <w:t>czasopiśmie</w:t>
      </w:r>
      <w:r w:rsidRPr="00FF45BE">
        <w:rPr>
          <w:sz w:val="22"/>
          <w:szCs w:val="22"/>
        </w:rPr>
        <w:t xml:space="preserve"> </w:t>
      </w:r>
      <w:r w:rsidR="00F94E39">
        <w:rPr>
          <w:sz w:val="22"/>
          <w:szCs w:val="22"/>
        </w:rPr>
        <w:t>j</w:t>
      </w:r>
      <w:r w:rsidR="00B332A9" w:rsidRPr="00FF45BE">
        <w:rPr>
          <w:sz w:val="22"/>
          <w:szCs w:val="22"/>
        </w:rPr>
        <w:t xml:space="preserve">ednostka realizująca zwróci </w:t>
      </w:r>
      <w:r w:rsidRPr="00FF45BE">
        <w:rPr>
          <w:sz w:val="22"/>
          <w:szCs w:val="22"/>
        </w:rPr>
        <w:t>przyznan</w:t>
      </w:r>
      <w:r w:rsidR="00B332A9" w:rsidRPr="00FF45BE">
        <w:rPr>
          <w:sz w:val="22"/>
          <w:szCs w:val="22"/>
        </w:rPr>
        <w:t>e</w:t>
      </w:r>
      <w:r w:rsidRPr="00FF45BE">
        <w:rPr>
          <w:sz w:val="22"/>
          <w:szCs w:val="22"/>
        </w:rPr>
        <w:t xml:space="preserve"> środk</w:t>
      </w:r>
      <w:r w:rsidR="00B332A9" w:rsidRPr="00FF45BE">
        <w:rPr>
          <w:sz w:val="22"/>
          <w:szCs w:val="22"/>
        </w:rPr>
        <w:t>i</w:t>
      </w:r>
      <w:r w:rsidR="00EB6D68" w:rsidRPr="00FF45BE">
        <w:rPr>
          <w:sz w:val="22"/>
          <w:szCs w:val="22"/>
        </w:rPr>
        <w:t xml:space="preserve"> </w:t>
      </w:r>
      <w:r w:rsidR="00B332A9" w:rsidRPr="00FF45BE">
        <w:rPr>
          <w:sz w:val="22"/>
          <w:szCs w:val="22"/>
        </w:rPr>
        <w:t>do dyspozycji kierownika IDUB</w:t>
      </w:r>
      <w:r w:rsidRPr="00FF45BE">
        <w:rPr>
          <w:sz w:val="22"/>
          <w:szCs w:val="22"/>
        </w:rPr>
        <w:t>.</w:t>
      </w:r>
    </w:p>
    <w:p w14:paraId="34E44565" w14:textId="09DFC464" w:rsidR="008E38ED" w:rsidRPr="00FF45BE" w:rsidRDefault="00301F91" w:rsidP="0049776C">
      <w:pPr>
        <w:pStyle w:val="Akapitzlist"/>
        <w:numPr>
          <w:ilvl w:val="0"/>
          <w:numId w:val="11"/>
        </w:numPr>
        <w:spacing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Podstawą rozliczenia grantu jest </w:t>
      </w:r>
      <w:r w:rsidR="00F94E39">
        <w:rPr>
          <w:sz w:val="22"/>
          <w:szCs w:val="22"/>
        </w:rPr>
        <w:t>p</w:t>
      </w:r>
      <w:r w:rsidRPr="00FF45BE">
        <w:rPr>
          <w:sz w:val="22"/>
          <w:szCs w:val="22"/>
        </w:rPr>
        <w:t xml:space="preserve">rotokół oceny i odbioru grantu wewnętrznego złożony w ciągu 30 dni od daty zakończenia realizacji grantu. </w:t>
      </w:r>
    </w:p>
    <w:p w14:paraId="35BABE31" w14:textId="023054FB" w:rsidR="005924DA" w:rsidRPr="00FF45BE" w:rsidRDefault="005924DA" w:rsidP="0049776C">
      <w:pPr>
        <w:pStyle w:val="Akapitzlist"/>
        <w:numPr>
          <w:ilvl w:val="0"/>
          <w:numId w:val="11"/>
        </w:numPr>
        <w:spacing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Środki przekazane Jednostce realizującej i niewykorzystane do dnia </w:t>
      </w:r>
      <w:r w:rsidR="007F0B70" w:rsidRPr="00FF45BE">
        <w:rPr>
          <w:sz w:val="22"/>
          <w:szCs w:val="22"/>
        </w:rPr>
        <w:t xml:space="preserve">zakończenia realizacji grantu </w:t>
      </w:r>
      <w:r w:rsidRPr="00FF45BE">
        <w:rPr>
          <w:sz w:val="22"/>
          <w:szCs w:val="22"/>
        </w:rPr>
        <w:t xml:space="preserve">wracają do dyspozycji </w:t>
      </w:r>
      <w:r w:rsidR="00F94E39">
        <w:rPr>
          <w:sz w:val="22"/>
          <w:szCs w:val="22"/>
        </w:rPr>
        <w:t>k</w:t>
      </w:r>
      <w:r w:rsidRPr="00FF45BE">
        <w:rPr>
          <w:sz w:val="22"/>
          <w:szCs w:val="22"/>
        </w:rPr>
        <w:t>ierownika IDUB</w:t>
      </w:r>
      <w:r w:rsidR="00875253">
        <w:rPr>
          <w:sz w:val="22"/>
          <w:szCs w:val="22"/>
        </w:rPr>
        <w:t>.</w:t>
      </w:r>
    </w:p>
    <w:p w14:paraId="2D930D23" w14:textId="3D64E19B" w:rsidR="00301F91" w:rsidRPr="00FF45BE" w:rsidRDefault="00301F91" w:rsidP="0049776C">
      <w:pPr>
        <w:pStyle w:val="Akapitzlist"/>
        <w:numPr>
          <w:ilvl w:val="0"/>
          <w:numId w:val="11"/>
        </w:numPr>
        <w:spacing w:after="120" w:line="360" w:lineRule="auto"/>
        <w:ind w:hanging="357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Porozumienie sporządzono w </w:t>
      </w:r>
      <w:r w:rsidR="00D03CA3" w:rsidRPr="00FF45BE">
        <w:rPr>
          <w:sz w:val="22"/>
          <w:szCs w:val="22"/>
        </w:rPr>
        <w:t xml:space="preserve">trzech </w:t>
      </w:r>
      <w:r w:rsidRPr="00FF45BE">
        <w:rPr>
          <w:sz w:val="22"/>
          <w:szCs w:val="22"/>
        </w:rPr>
        <w:t xml:space="preserve">jednobrzmiących egzemplarzach po jednym dla każdej </w:t>
      </w:r>
      <w:r w:rsidR="003B465E" w:rsidRPr="00FF45BE">
        <w:rPr>
          <w:sz w:val="22"/>
          <w:szCs w:val="22"/>
        </w:rPr>
        <w:br/>
      </w:r>
      <w:r w:rsidRPr="00FF45BE">
        <w:rPr>
          <w:sz w:val="22"/>
          <w:szCs w:val="22"/>
        </w:rPr>
        <w:t xml:space="preserve">ze </w:t>
      </w:r>
      <w:r w:rsidR="00D625F8" w:rsidRPr="00FF45BE">
        <w:rPr>
          <w:sz w:val="22"/>
          <w:szCs w:val="22"/>
        </w:rPr>
        <w:t>S</w:t>
      </w:r>
      <w:r w:rsidRPr="00FF45BE">
        <w:rPr>
          <w:sz w:val="22"/>
          <w:szCs w:val="22"/>
        </w:rPr>
        <w:t xml:space="preserve">tron.       </w:t>
      </w:r>
    </w:p>
    <w:p w14:paraId="78631738" w14:textId="77777777" w:rsidR="000D0305" w:rsidRPr="00FF45BE" w:rsidRDefault="000D0305" w:rsidP="000D0305">
      <w:pPr>
        <w:spacing w:after="120" w:line="288" w:lineRule="auto"/>
        <w:jc w:val="both"/>
        <w:rPr>
          <w:sz w:val="22"/>
          <w:szCs w:val="22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3"/>
        <w:gridCol w:w="4643"/>
      </w:tblGrid>
      <w:tr w:rsidR="00FF45BE" w:rsidRPr="00FF45BE" w14:paraId="276F6A04" w14:textId="77777777" w:rsidTr="00817232">
        <w:tc>
          <w:tcPr>
            <w:tcW w:w="4677" w:type="dxa"/>
          </w:tcPr>
          <w:p w14:paraId="4FB52B05" w14:textId="431CD911" w:rsidR="000D0305" w:rsidRPr="00FF45BE" w:rsidRDefault="00F94E39" w:rsidP="000D0305">
            <w:pPr>
              <w:spacing w:after="120" w:line="288" w:lineRule="auto"/>
              <w:contextualSpacing/>
              <w:rPr>
                <w:b/>
                <w:bCs/>
                <w:i/>
                <w:iCs/>
                <w:sz w:val="22"/>
                <w:szCs w:val="22"/>
              </w:rPr>
            </w:pPr>
            <w:bookmarkStart w:id="1" w:name="_Hlk43195268"/>
            <w:r>
              <w:rPr>
                <w:b/>
                <w:bCs/>
                <w:i/>
                <w:iCs/>
                <w:sz w:val="22"/>
                <w:szCs w:val="22"/>
              </w:rPr>
              <w:t>k</w:t>
            </w:r>
            <w:r w:rsidR="000D0305" w:rsidRPr="00FF45BE">
              <w:rPr>
                <w:b/>
                <w:bCs/>
                <w:i/>
                <w:iCs/>
                <w:sz w:val="22"/>
                <w:szCs w:val="22"/>
              </w:rPr>
              <w:t>ierownik IDUB</w:t>
            </w:r>
          </w:p>
          <w:p w14:paraId="7671E4DB" w14:textId="0A658FBC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7547E19B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5E1DDE76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AEC3F7E" w14:textId="574E5A36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pieczęć Biura </w:t>
            </w:r>
            <w:r w:rsidR="00691A08">
              <w:rPr>
                <w:i/>
                <w:iCs/>
                <w:sz w:val="22"/>
                <w:szCs w:val="22"/>
              </w:rPr>
              <w:t>P</w:t>
            </w:r>
            <w:r w:rsidRPr="00FF45BE">
              <w:rPr>
                <w:i/>
                <w:iCs/>
                <w:sz w:val="22"/>
                <w:szCs w:val="22"/>
              </w:rPr>
              <w:t xml:space="preserve">rojektu IDUB) </w:t>
            </w:r>
          </w:p>
          <w:p w14:paraId="31EB9F69" w14:textId="374F3DC9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76021C29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144C8A76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5768817F" w14:textId="4F4025CC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pieczęć i podpis </w:t>
            </w:r>
            <w:r w:rsidR="00F94E39">
              <w:rPr>
                <w:i/>
                <w:iCs/>
                <w:sz w:val="22"/>
                <w:szCs w:val="22"/>
              </w:rPr>
              <w:t>k</w:t>
            </w:r>
            <w:r w:rsidRPr="00FF45BE">
              <w:rPr>
                <w:i/>
                <w:iCs/>
                <w:sz w:val="22"/>
                <w:szCs w:val="22"/>
              </w:rPr>
              <w:t xml:space="preserve">ierownika IDUB) </w:t>
            </w:r>
          </w:p>
          <w:p w14:paraId="01FE5B0D" w14:textId="15F7A132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57EFB9BB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5F3CBA8E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7CDB620" w14:textId="35D8EBEF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</w:t>
            </w:r>
            <w:proofErr w:type="spellStart"/>
            <w:r w:rsidRPr="00FF45BE">
              <w:rPr>
                <w:i/>
                <w:iCs/>
                <w:sz w:val="22"/>
                <w:szCs w:val="22"/>
              </w:rPr>
              <w:t>pieczęc</w:t>
            </w:r>
            <w:proofErr w:type="spellEnd"/>
            <w:r w:rsidRPr="00FF45BE">
              <w:rPr>
                <w:i/>
                <w:iCs/>
                <w:sz w:val="22"/>
                <w:szCs w:val="22"/>
              </w:rPr>
              <w:t xml:space="preserve">́ i podpis </w:t>
            </w:r>
            <w:r w:rsidR="00F94E39">
              <w:rPr>
                <w:i/>
                <w:iCs/>
                <w:sz w:val="22"/>
                <w:szCs w:val="22"/>
              </w:rPr>
              <w:t>p</w:t>
            </w:r>
            <w:r w:rsidRPr="00FF45BE">
              <w:rPr>
                <w:i/>
                <w:iCs/>
                <w:sz w:val="22"/>
                <w:szCs w:val="22"/>
              </w:rPr>
              <w:t xml:space="preserve">ełnomocnika </w:t>
            </w:r>
            <w:r w:rsidR="00F94E39">
              <w:rPr>
                <w:i/>
                <w:iCs/>
                <w:sz w:val="22"/>
                <w:szCs w:val="22"/>
              </w:rPr>
              <w:t>k</w:t>
            </w:r>
            <w:r w:rsidRPr="00FF45BE">
              <w:rPr>
                <w:i/>
                <w:iCs/>
                <w:sz w:val="22"/>
                <w:szCs w:val="22"/>
              </w:rPr>
              <w:t xml:space="preserve">westora) </w:t>
            </w:r>
          </w:p>
        </w:tc>
        <w:tc>
          <w:tcPr>
            <w:tcW w:w="4677" w:type="dxa"/>
          </w:tcPr>
          <w:p w14:paraId="69D0A99D" w14:textId="3FDE4FEA" w:rsidR="000D0305" w:rsidRPr="00FF45BE" w:rsidRDefault="00F94E39" w:rsidP="000D0305">
            <w:pPr>
              <w:spacing w:after="120" w:line="288" w:lineRule="auto"/>
              <w:contextualSpacing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j</w:t>
            </w:r>
            <w:r w:rsidR="000D0305" w:rsidRPr="00FF45BE">
              <w:rPr>
                <w:b/>
                <w:bCs/>
                <w:i/>
                <w:iCs/>
                <w:sz w:val="22"/>
                <w:szCs w:val="22"/>
              </w:rPr>
              <w:t xml:space="preserve">ednostka realizująca </w:t>
            </w:r>
          </w:p>
          <w:p w14:paraId="2A468F73" w14:textId="6FFA0744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65F5A965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16F12C08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3D32EEF8" w14:textId="1C7084E6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pieczęć jednostki) </w:t>
            </w:r>
          </w:p>
          <w:p w14:paraId="085D42F7" w14:textId="7CDEBCE4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08017BC1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6606858B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233E2374" w14:textId="4F054171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pieczęć i podpis </w:t>
            </w:r>
            <w:r w:rsidR="00F94E39">
              <w:rPr>
                <w:i/>
                <w:iCs/>
                <w:sz w:val="22"/>
                <w:szCs w:val="22"/>
              </w:rPr>
              <w:t>k</w:t>
            </w:r>
            <w:r w:rsidRPr="00FF45BE">
              <w:rPr>
                <w:i/>
                <w:iCs/>
                <w:sz w:val="22"/>
                <w:szCs w:val="22"/>
              </w:rPr>
              <w:t xml:space="preserve">ierownika jednostki) </w:t>
            </w:r>
          </w:p>
          <w:p w14:paraId="0D9854E2" w14:textId="27FD2D42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36BDF792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  <w:p w14:paraId="21E2D995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00A2F3F9" w14:textId="4B62DF92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</w:t>
            </w:r>
            <w:proofErr w:type="spellStart"/>
            <w:r w:rsidRPr="00FF45BE">
              <w:rPr>
                <w:i/>
                <w:iCs/>
                <w:sz w:val="22"/>
                <w:szCs w:val="22"/>
              </w:rPr>
              <w:t>pieczęc</w:t>
            </w:r>
            <w:proofErr w:type="spellEnd"/>
            <w:r w:rsidRPr="00FF45BE">
              <w:rPr>
                <w:i/>
                <w:iCs/>
                <w:sz w:val="22"/>
                <w:szCs w:val="22"/>
              </w:rPr>
              <w:t xml:space="preserve">́ i podpis </w:t>
            </w:r>
            <w:r w:rsidR="00F94E39">
              <w:rPr>
                <w:i/>
                <w:iCs/>
                <w:sz w:val="22"/>
                <w:szCs w:val="22"/>
              </w:rPr>
              <w:t>p</w:t>
            </w:r>
            <w:r w:rsidRPr="00FF45BE">
              <w:rPr>
                <w:i/>
                <w:iCs/>
                <w:sz w:val="22"/>
                <w:szCs w:val="22"/>
              </w:rPr>
              <w:t xml:space="preserve">ełnomocnika </w:t>
            </w:r>
            <w:r w:rsidR="00F94E39">
              <w:rPr>
                <w:i/>
                <w:iCs/>
                <w:sz w:val="22"/>
                <w:szCs w:val="22"/>
              </w:rPr>
              <w:t>k</w:t>
            </w:r>
            <w:r w:rsidRPr="00FF45BE">
              <w:rPr>
                <w:i/>
                <w:iCs/>
                <w:sz w:val="22"/>
                <w:szCs w:val="22"/>
              </w:rPr>
              <w:t xml:space="preserve">westora) </w:t>
            </w:r>
          </w:p>
          <w:p w14:paraId="22294791" w14:textId="24AB5121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5B543574" w14:textId="48939482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4D2E242C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</w:p>
          <w:p w14:paraId="01A0DD43" w14:textId="77777777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...................................................................... </w:t>
            </w:r>
          </w:p>
          <w:p w14:paraId="1354FCDA" w14:textId="2FA64729" w:rsidR="000D0305" w:rsidRPr="00FF45BE" w:rsidRDefault="000D0305" w:rsidP="000D0305">
            <w:pPr>
              <w:spacing w:after="120" w:line="288" w:lineRule="auto"/>
              <w:contextualSpacing/>
              <w:rPr>
                <w:i/>
                <w:iCs/>
                <w:sz w:val="22"/>
                <w:szCs w:val="22"/>
              </w:rPr>
            </w:pPr>
            <w:r w:rsidRPr="00FF45BE">
              <w:rPr>
                <w:i/>
                <w:iCs/>
                <w:sz w:val="22"/>
                <w:szCs w:val="22"/>
              </w:rPr>
              <w:t xml:space="preserve"> (podpis </w:t>
            </w:r>
            <w:r w:rsidR="00F94E39">
              <w:rPr>
                <w:i/>
                <w:iCs/>
                <w:sz w:val="22"/>
                <w:szCs w:val="22"/>
              </w:rPr>
              <w:t>k</w:t>
            </w:r>
            <w:r w:rsidRPr="00FF45BE">
              <w:rPr>
                <w:i/>
                <w:iCs/>
                <w:sz w:val="22"/>
                <w:szCs w:val="22"/>
              </w:rPr>
              <w:t xml:space="preserve">ierownika </w:t>
            </w:r>
            <w:r w:rsidR="00CA7828" w:rsidRPr="00FF45BE">
              <w:rPr>
                <w:i/>
                <w:iCs/>
                <w:sz w:val="22"/>
                <w:szCs w:val="22"/>
              </w:rPr>
              <w:t>grantu</w:t>
            </w:r>
            <w:r w:rsidRPr="00FF45BE">
              <w:rPr>
                <w:i/>
                <w:iCs/>
                <w:sz w:val="22"/>
                <w:szCs w:val="22"/>
              </w:rPr>
              <w:t xml:space="preserve">) </w:t>
            </w:r>
          </w:p>
          <w:p w14:paraId="16C1E4B3" w14:textId="41E1706E" w:rsidR="000D0305" w:rsidRPr="00FF45BE" w:rsidRDefault="000D0305" w:rsidP="000D0305">
            <w:pPr>
              <w:spacing w:after="120" w:line="288" w:lineRule="auto"/>
              <w:contextualSpacing/>
              <w:rPr>
                <w:sz w:val="22"/>
                <w:szCs w:val="22"/>
              </w:rPr>
            </w:pPr>
          </w:p>
        </w:tc>
      </w:tr>
      <w:bookmarkEnd w:id="1"/>
    </w:tbl>
    <w:p w14:paraId="635C059D" w14:textId="5B1571A7" w:rsidR="00192E99" w:rsidRPr="00FF45BE" w:rsidRDefault="00192E99" w:rsidP="00EE583E">
      <w:pPr>
        <w:rPr>
          <w:sz w:val="22"/>
          <w:szCs w:val="22"/>
        </w:rPr>
      </w:pPr>
    </w:p>
    <w:p w14:paraId="60B6099A" w14:textId="77777777" w:rsidR="00192E99" w:rsidRPr="00FF45BE" w:rsidRDefault="00192E99">
      <w:pPr>
        <w:rPr>
          <w:sz w:val="22"/>
          <w:szCs w:val="22"/>
        </w:rPr>
      </w:pPr>
      <w:r w:rsidRPr="00FF45BE">
        <w:rPr>
          <w:sz w:val="22"/>
          <w:szCs w:val="22"/>
        </w:rPr>
        <w:br w:type="page"/>
      </w:r>
    </w:p>
    <w:p w14:paraId="3008E849" w14:textId="6361F42F" w:rsidR="009C0098" w:rsidRPr="00B549D6" w:rsidRDefault="009C0098" w:rsidP="00B549D6">
      <w:pPr>
        <w:jc w:val="right"/>
        <w:rPr>
          <w:bCs/>
          <w:sz w:val="20"/>
          <w:szCs w:val="20"/>
        </w:rPr>
      </w:pPr>
      <w:r w:rsidRPr="00B549D6">
        <w:rPr>
          <w:bCs/>
          <w:sz w:val="20"/>
          <w:szCs w:val="20"/>
        </w:rPr>
        <w:lastRenderedPageBreak/>
        <w:t xml:space="preserve">                                                                              Załącznik nr 3 do decyzji nr </w:t>
      </w:r>
      <w:r w:rsidR="0079195F">
        <w:rPr>
          <w:bCs/>
          <w:sz w:val="20"/>
          <w:szCs w:val="20"/>
        </w:rPr>
        <w:t xml:space="preserve">110 </w:t>
      </w:r>
      <w:r w:rsidRPr="00B549D6">
        <w:rPr>
          <w:bCs/>
          <w:sz w:val="20"/>
          <w:szCs w:val="20"/>
        </w:rPr>
        <w:t>/2022 Rektora PW</w:t>
      </w:r>
    </w:p>
    <w:p w14:paraId="0E2C8C64" w14:textId="39F61177" w:rsidR="009C0098" w:rsidRPr="00FF45BE" w:rsidRDefault="009C0098" w:rsidP="009C0098">
      <w:pPr>
        <w:rPr>
          <w:bCs/>
          <w:strike/>
          <w:sz w:val="22"/>
          <w:szCs w:val="22"/>
        </w:rPr>
      </w:pPr>
      <w:r w:rsidRPr="00FF45BE">
        <w:rPr>
          <w:bCs/>
          <w:sz w:val="22"/>
          <w:szCs w:val="22"/>
        </w:rPr>
        <w:t xml:space="preserve"> </w:t>
      </w:r>
    </w:p>
    <w:p w14:paraId="3DCF4D58" w14:textId="77777777" w:rsidR="008B6FBF" w:rsidRDefault="008B6FBF" w:rsidP="008B25ED">
      <w:pPr>
        <w:jc w:val="center"/>
        <w:rPr>
          <w:b/>
          <w:sz w:val="22"/>
          <w:szCs w:val="22"/>
        </w:rPr>
      </w:pPr>
    </w:p>
    <w:p w14:paraId="50BD54B5" w14:textId="534FF74E" w:rsidR="008B25ED" w:rsidRPr="00FF45BE" w:rsidRDefault="008B25ED" w:rsidP="008B25ED">
      <w:pPr>
        <w:jc w:val="center"/>
        <w:rPr>
          <w:b/>
          <w:sz w:val="22"/>
          <w:szCs w:val="22"/>
        </w:rPr>
      </w:pPr>
      <w:r w:rsidRPr="00FF45BE">
        <w:rPr>
          <w:b/>
          <w:sz w:val="22"/>
          <w:szCs w:val="22"/>
        </w:rPr>
        <w:t xml:space="preserve">Protokół oceny i odbioru </w:t>
      </w:r>
    </w:p>
    <w:p w14:paraId="560BB624" w14:textId="3E7E45CD" w:rsidR="008B25ED" w:rsidRPr="00FF45BE" w:rsidRDefault="008B25ED" w:rsidP="001A5221">
      <w:pPr>
        <w:jc w:val="center"/>
        <w:rPr>
          <w:b/>
          <w:sz w:val="22"/>
          <w:szCs w:val="22"/>
        </w:rPr>
      </w:pPr>
      <w:r w:rsidRPr="00FF45BE">
        <w:rPr>
          <w:b/>
          <w:sz w:val="22"/>
          <w:szCs w:val="22"/>
        </w:rPr>
        <w:t xml:space="preserve">grantu wewnętrznego dla pracowników Politechniki Warszawskiej </w:t>
      </w:r>
      <w:r w:rsidR="008B6FBF">
        <w:rPr>
          <w:b/>
          <w:sz w:val="22"/>
          <w:szCs w:val="22"/>
        </w:rPr>
        <w:br/>
      </w:r>
      <w:r w:rsidR="001A5221" w:rsidRPr="00FF45BE">
        <w:rPr>
          <w:b/>
          <w:sz w:val="22"/>
          <w:szCs w:val="22"/>
        </w:rPr>
        <w:t>wspierającego przygotowanie i opublikowanie artykułu przeglądowego w prestiżowym międzynarodowym czasopiśmie</w:t>
      </w:r>
    </w:p>
    <w:p w14:paraId="66F2F8A8" w14:textId="77777777" w:rsidR="001A5221" w:rsidRPr="00FF45BE" w:rsidRDefault="001A5221" w:rsidP="001A5221">
      <w:pPr>
        <w:jc w:val="center"/>
        <w:rPr>
          <w:b/>
          <w:sz w:val="22"/>
          <w:szCs w:val="22"/>
        </w:rPr>
      </w:pPr>
    </w:p>
    <w:p w14:paraId="7460978B" w14:textId="2DEB3311" w:rsidR="00FB1A44" w:rsidRPr="00FF45BE" w:rsidRDefault="0011273D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Tytuł </w:t>
      </w:r>
      <w:r w:rsidR="000E64C0" w:rsidRPr="00FF45BE">
        <w:rPr>
          <w:sz w:val="22"/>
          <w:szCs w:val="22"/>
        </w:rPr>
        <w:t xml:space="preserve">roboczy </w:t>
      </w:r>
      <w:r w:rsidRPr="00FF45BE">
        <w:rPr>
          <w:sz w:val="22"/>
          <w:szCs w:val="22"/>
        </w:rPr>
        <w:t>grantu:</w:t>
      </w:r>
      <w:r w:rsidR="00A530B7" w:rsidRPr="00FF45BE">
        <w:rPr>
          <w:sz w:val="22"/>
          <w:szCs w:val="22"/>
        </w:rPr>
        <w:t xml:space="preserve"> „…</w:t>
      </w:r>
      <w:r w:rsidR="00945A51">
        <w:rPr>
          <w:sz w:val="22"/>
          <w:szCs w:val="22"/>
        </w:rPr>
        <w:t>……………</w:t>
      </w:r>
      <w:r w:rsidR="00A530B7" w:rsidRPr="00FF45BE">
        <w:rPr>
          <w:sz w:val="22"/>
          <w:szCs w:val="22"/>
        </w:rPr>
        <w:t xml:space="preserve">…” </w:t>
      </w:r>
    </w:p>
    <w:p w14:paraId="1A577067" w14:textId="6891258A" w:rsidR="008B25ED" w:rsidRPr="00FF45BE" w:rsidRDefault="002D610E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Jednostka organizacyjna PW </w:t>
      </w:r>
      <w:r w:rsidR="008B25ED" w:rsidRPr="00FF45BE">
        <w:rPr>
          <w:sz w:val="22"/>
          <w:szCs w:val="22"/>
        </w:rPr>
        <w:t xml:space="preserve">............................................................................................................. </w:t>
      </w:r>
    </w:p>
    <w:p w14:paraId="277FD36C" w14:textId="34F91965" w:rsidR="008B25ED" w:rsidRPr="00FF45BE" w:rsidRDefault="008B25ED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>Kierownik grantu (</w:t>
      </w:r>
      <w:r w:rsidR="00F94E39">
        <w:rPr>
          <w:sz w:val="22"/>
          <w:szCs w:val="22"/>
        </w:rPr>
        <w:t>n</w:t>
      </w:r>
      <w:r w:rsidR="00A817B2" w:rsidRPr="00FF45BE">
        <w:rPr>
          <w:sz w:val="22"/>
          <w:szCs w:val="22"/>
        </w:rPr>
        <w:t>azwisko i imię</w:t>
      </w:r>
      <w:r w:rsidR="00F94E39">
        <w:rPr>
          <w:sz w:val="22"/>
          <w:szCs w:val="22"/>
        </w:rPr>
        <w:t>,</w:t>
      </w:r>
      <w:r w:rsidR="00A817B2" w:rsidRPr="00FF45BE">
        <w:rPr>
          <w:sz w:val="22"/>
          <w:szCs w:val="22"/>
        </w:rPr>
        <w:t xml:space="preserve"> </w:t>
      </w:r>
      <w:r w:rsidRPr="00FF45BE">
        <w:rPr>
          <w:sz w:val="22"/>
          <w:szCs w:val="22"/>
        </w:rPr>
        <w:t>tyt</w:t>
      </w:r>
      <w:r w:rsidR="004510DB">
        <w:rPr>
          <w:sz w:val="22"/>
          <w:szCs w:val="22"/>
        </w:rPr>
        <w:t>uł</w:t>
      </w:r>
      <w:r w:rsidRPr="00FF45BE">
        <w:rPr>
          <w:sz w:val="22"/>
          <w:szCs w:val="22"/>
        </w:rPr>
        <w:t xml:space="preserve"> i </w:t>
      </w:r>
      <w:r w:rsidR="008B6FBF">
        <w:rPr>
          <w:sz w:val="22"/>
          <w:szCs w:val="22"/>
        </w:rPr>
        <w:t>st</w:t>
      </w:r>
      <w:r w:rsidR="004510DB">
        <w:rPr>
          <w:sz w:val="22"/>
          <w:szCs w:val="22"/>
        </w:rPr>
        <w:t>opnie</w:t>
      </w:r>
      <w:r w:rsidRPr="00FF45BE">
        <w:rPr>
          <w:sz w:val="22"/>
          <w:szCs w:val="22"/>
        </w:rPr>
        <w:t xml:space="preserve"> naukowe</w:t>
      </w:r>
      <w:r w:rsidR="002D610E" w:rsidRPr="00FF45BE">
        <w:rPr>
          <w:sz w:val="22"/>
          <w:szCs w:val="22"/>
        </w:rPr>
        <w:t>, numer SAP</w:t>
      </w:r>
      <w:r w:rsidRPr="00FF45BE">
        <w:rPr>
          <w:sz w:val="22"/>
          <w:szCs w:val="22"/>
        </w:rPr>
        <w:t xml:space="preserve">) ........................................................................... </w:t>
      </w:r>
    </w:p>
    <w:p w14:paraId="276EB5C0" w14:textId="77777777" w:rsidR="0011273D" w:rsidRPr="00FF45BE" w:rsidRDefault="0011273D" w:rsidP="006B21C0">
      <w:pPr>
        <w:spacing w:after="120"/>
        <w:rPr>
          <w:sz w:val="22"/>
          <w:szCs w:val="22"/>
        </w:rPr>
      </w:pPr>
    </w:p>
    <w:p w14:paraId="5E9C176C" w14:textId="360F14D2" w:rsidR="00C76656" w:rsidRPr="00FF45BE" w:rsidRDefault="006B21C0" w:rsidP="00EE2B3F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1. Jednostka realizująca i </w:t>
      </w:r>
      <w:r w:rsidR="00F94E39">
        <w:rPr>
          <w:sz w:val="22"/>
          <w:szCs w:val="22"/>
        </w:rPr>
        <w:t>k</w:t>
      </w:r>
      <w:r w:rsidRPr="00FF45BE">
        <w:rPr>
          <w:sz w:val="22"/>
          <w:szCs w:val="22"/>
        </w:rPr>
        <w:t>ierownik grantu</w:t>
      </w:r>
      <w:r w:rsidR="00C76656" w:rsidRPr="00FF45BE">
        <w:rPr>
          <w:sz w:val="22"/>
          <w:szCs w:val="22"/>
        </w:rPr>
        <w:t>:</w:t>
      </w:r>
    </w:p>
    <w:p w14:paraId="0E6E3BEB" w14:textId="2D99B537" w:rsidR="006B21C0" w:rsidRPr="00FF45BE" w:rsidRDefault="00C76656" w:rsidP="00FD074A">
      <w:pPr>
        <w:spacing w:after="120"/>
        <w:jc w:val="both"/>
        <w:rPr>
          <w:sz w:val="22"/>
          <w:szCs w:val="22"/>
        </w:rPr>
      </w:pPr>
      <w:r w:rsidRPr="00FF45BE">
        <w:rPr>
          <w:sz w:val="22"/>
          <w:szCs w:val="22"/>
        </w:rPr>
        <w:t>a)</w:t>
      </w:r>
      <w:r w:rsidR="006B21C0" w:rsidRPr="00FF45BE">
        <w:rPr>
          <w:sz w:val="22"/>
          <w:szCs w:val="22"/>
        </w:rPr>
        <w:t xml:space="preserve"> oświadczają, że sposób </w:t>
      </w:r>
      <w:r w:rsidR="00B41CE1" w:rsidRPr="00FF45BE">
        <w:rPr>
          <w:sz w:val="22"/>
          <w:szCs w:val="22"/>
        </w:rPr>
        <w:t>realiz</w:t>
      </w:r>
      <w:r w:rsidR="00FF3DF5" w:rsidRPr="00FF45BE">
        <w:rPr>
          <w:sz w:val="22"/>
          <w:szCs w:val="22"/>
        </w:rPr>
        <w:t>a</w:t>
      </w:r>
      <w:r w:rsidR="00B41CE1" w:rsidRPr="00FF45BE">
        <w:rPr>
          <w:sz w:val="22"/>
          <w:szCs w:val="22"/>
        </w:rPr>
        <w:t>cj</w:t>
      </w:r>
      <w:r w:rsidR="00B10BC2" w:rsidRPr="00FF45BE">
        <w:rPr>
          <w:sz w:val="22"/>
          <w:szCs w:val="22"/>
        </w:rPr>
        <w:t>i</w:t>
      </w:r>
      <w:r w:rsidR="006B21C0" w:rsidRPr="00FF45BE">
        <w:rPr>
          <w:sz w:val="22"/>
          <w:szCs w:val="22"/>
        </w:rPr>
        <w:t xml:space="preserve"> i forma zakończenia grantu</w:t>
      </w:r>
      <w:r w:rsidR="00B41CE1" w:rsidRPr="00FF45BE">
        <w:rPr>
          <w:sz w:val="22"/>
          <w:szCs w:val="22"/>
        </w:rPr>
        <w:t xml:space="preserve"> są</w:t>
      </w:r>
      <w:r w:rsidR="006B21C0" w:rsidRPr="00FF45BE">
        <w:rPr>
          <w:sz w:val="22"/>
          <w:szCs w:val="22"/>
        </w:rPr>
        <w:t xml:space="preserve"> zgodnie z </w:t>
      </w:r>
      <w:r w:rsidR="002D540B" w:rsidRPr="00FF45BE">
        <w:rPr>
          <w:sz w:val="22"/>
          <w:szCs w:val="22"/>
        </w:rPr>
        <w:t xml:space="preserve">decyzją </w:t>
      </w:r>
      <w:r w:rsidR="005F3A5F" w:rsidRPr="00FF45BE">
        <w:rPr>
          <w:sz w:val="22"/>
          <w:szCs w:val="22"/>
        </w:rPr>
        <w:t xml:space="preserve">Rektora </w:t>
      </w:r>
      <w:r w:rsidR="00F94E39">
        <w:rPr>
          <w:sz w:val="22"/>
          <w:szCs w:val="22"/>
        </w:rPr>
        <w:t xml:space="preserve">PW                 </w:t>
      </w:r>
      <w:r w:rsidR="001A5221" w:rsidRPr="00FF45BE">
        <w:rPr>
          <w:sz w:val="22"/>
          <w:szCs w:val="22"/>
        </w:rPr>
        <w:t>w sprawie ogłoszenia konkursu wspierającego przygotowanie i opublikowanie artykułu przeglądowego w prestiżowym międzynarodowym czasopiśmie</w:t>
      </w:r>
      <w:r w:rsidR="00F94E39">
        <w:rPr>
          <w:sz w:val="22"/>
          <w:szCs w:val="22"/>
        </w:rPr>
        <w:t>,</w:t>
      </w:r>
    </w:p>
    <w:p w14:paraId="0DAC18EA" w14:textId="468A4EF0" w:rsidR="008B25ED" w:rsidRPr="00FF45BE" w:rsidRDefault="00C76656" w:rsidP="007E0502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b) przekazują </w:t>
      </w:r>
      <w:r w:rsidR="00005F98" w:rsidRPr="00FF45BE">
        <w:rPr>
          <w:sz w:val="22"/>
          <w:szCs w:val="22"/>
        </w:rPr>
        <w:t>rozliczenie finansowe</w:t>
      </w:r>
      <w:r w:rsidR="008B25ED" w:rsidRPr="00FF45BE">
        <w:rPr>
          <w:sz w:val="22"/>
          <w:szCs w:val="22"/>
        </w:rPr>
        <w:t>:</w:t>
      </w:r>
    </w:p>
    <w:tbl>
      <w:tblPr>
        <w:tblW w:w="8930" w:type="dxa"/>
        <w:tblInd w:w="13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260"/>
        <w:gridCol w:w="1701"/>
        <w:gridCol w:w="1701"/>
        <w:gridCol w:w="1701"/>
      </w:tblGrid>
      <w:tr w:rsidR="00FF45BE" w:rsidRPr="00FF45BE" w14:paraId="08FB28C7" w14:textId="77777777" w:rsidTr="00375886">
        <w:trPr>
          <w:trHeight w:val="43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20030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DE2C7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Koszty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C1CA5F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D40AE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…. r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72675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FF45BE" w:rsidRPr="00FF45BE" w14:paraId="523030FB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6581EB4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D9EB303" w14:textId="77777777" w:rsidR="00564B05" w:rsidRPr="00FF45BE" w:rsidRDefault="00564B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Koszty bezpośrednie ogółe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6C4648D6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5F653645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48DFF113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3511C360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3E72D" w14:textId="77777777" w:rsidR="00564B05" w:rsidRPr="00FF45BE" w:rsidRDefault="00564B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86297" w14:textId="77777777" w:rsidR="00564B05" w:rsidRPr="00FF45BE" w:rsidRDefault="00564B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B325F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80F20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0356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0AB76BDB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0F825" w14:textId="77777777" w:rsidR="00564B05" w:rsidRPr="00FF45BE" w:rsidRDefault="00564B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2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C54BF" w14:textId="77777777" w:rsidR="00564B05" w:rsidRPr="00FF45BE" w:rsidRDefault="00564B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Koszty obniżenia pensu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BEACB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B4B8E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E7050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26E5E816" w14:textId="77777777" w:rsidTr="00375886">
        <w:trPr>
          <w:trHeight w:val="31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16C47" w14:textId="77777777" w:rsidR="00564B05" w:rsidRPr="00FF45BE" w:rsidRDefault="00564B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3BC37" w14:textId="77777777" w:rsidR="00564B05" w:rsidRPr="00FF45BE" w:rsidRDefault="00564B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Koszty korekt językowy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87906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7BC5C" w14:textId="77777777" w:rsidR="00564B05" w:rsidRPr="00FF45BE" w:rsidRDefault="00564B05" w:rsidP="00375886">
            <w:pPr>
              <w:ind w:firstLineChars="100" w:firstLine="220"/>
              <w:jc w:val="right"/>
              <w:rPr>
                <w:noProof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205D0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251CCCC2" w14:textId="77777777" w:rsidTr="00375886">
        <w:trPr>
          <w:trHeight w:val="31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56091" w14:textId="77777777" w:rsidR="00564B05" w:rsidRPr="00FF45BE" w:rsidRDefault="00564B05" w:rsidP="00375886">
            <w:pPr>
              <w:jc w:val="center"/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68CF1" w14:textId="77777777" w:rsidR="00564B05" w:rsidRPr="00FF45BE" w:rsidRDefault="00564B05" w:rsidP="00375886">
            <w:pPr>
              <w:rPr>
                <w:sz w:val="22"/>
                <w:szCs w:val="22"/>
              </w:rPr>
            </w:pPr>
            <w:r w:rsidRPr="00FF45BE">
              <w:rPr>
                <w:sz w:val="22"/>
                <w:szCs w:val="22"/>
              </w:rPr>
              <w:t>Inne koszty (m.in. materiały, wyjazdy, przeprowadzenie ankiet, inne usługi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9D377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254DF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EC448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0875B8FC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5CE7F6B5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9F05B7D" w14:textId="77777777" w:rsidR="00564B05" w:rsidRPr="00FF45BE" w:rsidRDefault="00564B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Koszty </w:t>
            </w:r>
            <w:r w:rsidRPr="00F94E39">
              <w:rPr>
                <w:b/>
                <w:bCs/>
                <w:sz w:val="22"/>
                <w:szCs w:val="22"/>
              </w:rPr>
              <w:t xml:space="preserve">pośrednie </w:t>
            </w:r>
            <w:r w:rsidRPr="00F94E39">
              <w:rPr>
                <w:sz w:val="22"/>
                <w:szCs w:val="22"/>
              </w:rPr>
              <w:t>(1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24F2AD2B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CEA0D89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A15FC1E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  <w:tr w:rsidR="00FF45BE" w:rsidRPr="00FF45BE" w14:paraId="740D745E" w14:textId="77777777" w:rsidTr="00375886">
        <w:trPr>
          <w:trHeight w:val="33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74643DC" w14:textId="77777777" w:rsidR="00564B05" w:rsidRPr="00FF45BE" w:rsidRDefault="00564B05" w:rsidP="00375886">
            <w:pPr>
              <w:jc w:val="center"/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 xml:space="preserve">III.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DA61E1F" w14:textId="77777777" w:rsidR="00564B05" w:rsidRPr="00FF45BE" w:rsidRDefault="00564B05" w:rsidP="00375886">
            <w:pPr>
              <w:rPr>
                <w:b/>
                <w:bCs/>
                <w:sz w:val="22"/>
                <w:szCs w:val="22"/>
              </w:rPr>
            </w:pPr>
            <w:r w:rsidRPr="00FF45BE">
              <w:rPr>
                <w:b/>
                <w:bCs/>
                <w:sz w:val="22"/>
                <w:szCs w:val="22"/>
              </w:rPr>
              <w:t>Koszty całkowi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78DE64DF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6D0C882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12A8E2B2" w14:textId="77777777" w:rsidR="00564B05" w:rsidRPr="00FF45BE" w:rsidRDefault="00564B05" w:rsidP="00375886">
            <w:pPr>
              <w:ind w:firstLineChars="100" w:firstLine="220"/>
              <w:jc w:val="right"/>
              <w:rPr>
                <w:sz w:val="22"/>
                <w:szCs w:val="22"/>
              </w:rPr>
            </w:pPr>
          </w:p>
        </w:tc>
      </w:tr>
    </w:tbl>
    <w:p w14:paraId="430329B9" w14:textId="77777777" w:rsidR="00A31543" w:rsidRPr="00FF45BE" w:rsidRDefault="00A31543" w:rsidP="007E0502">
      <w:pPr>
        <w:spacing w:after="120"/>
        <w:rPr>
          <w:sz w:val="22"/>
          <w:szCs w:val="22"/>
        </w:rPr>
      </w:pPr>
    </w:p>
    <w:p w14:paraId="4EC353DD" w14:textId="0AF61A51" w:rsidR="000A1DEE" w:rsidRPr="00FF45BE" w:rsidRDefault="000A1DEE" w:rsidP="008B25ED">
      <w:pPr>
        <w:rPr>
          <w:sz w:val="22"/>
          <w:szCs w:val="22"/>
        </w:rPr>
      </w:pPr>
      <w:r w:rsidRPr="00FF45BE">
        <w:rPr>
          <w:sz w:val="22"/>
          <w:szCs w:val="22"/>
        </w:rPr>
        <w:t>c) przekazują harmonogram przeprowadzonych prac:</w:t>
      </w:r>
    </w:p>
    <w:p w14:paraId="1E5C4C47" w14:textId="55E6F1C5" w:rsidR="000A1DEE" w:rsidRPr="00FF45BE" w:rsidRDefault="000A1DEE" w:rsidP="008B25ED">
      <w:pPr>
        <w:rPr>
          <w:sz w:val="22"/>
          <w:szCs w:val="22"/>
        </w:rPr>
      </w:pPr>
    </w:p>
    <w:p w14:paraId="17D5F254" w14:textId="77777777" w:rsidR="000A1DEE" w:rsidRPr="00FF45BE" w:rsidRDefault="000A1DEE" w:rsidP="008B25ED">
      <w:pPr>
        <w:rPr>
          <w:sz w:val="22"/>
          <w:szCs w:val="22"/>
        </w:rPr>
      </w:pPr>
    </w:p>
    <w:p w14:paraId="3F7969AA" w14:textId="52457C6D" w:rsidR="008B25ED" w:rsidRPr="00FF45BE" w:rsidRDefault="008B25ED" w:rsidP="008B25ED">
      <w:pPr>
        <w:rPr>
          <w:sz w:val="22"/>
          <w:szCs w:val="22"/>
        </w:rPr>
      </w:pPr>
      <w:r w:rsidRPr="00FF45BE">
        <w:rPr>
          <w:sz w:val="22"/>
          <w:szCs w:val="22"/>
        </w:rPr>
        <w:tab/>
      </w:r>
      <w:r w:rsidRPr="00FF45BE">
        <w:rPr>
          <w:sz w:val="22"/>
          <w:szCs w:val="22"/>
        </w:rPr>
        <w:tab/>
      </w:r>
    </w:p>
    <w:p w14:paraId="2FD76F4F" w14:textId="034E3FCC" w:rsidR="008B25ED" w:rsidRPr="00FF45BE" w:rsidRDefault="008B25ED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Kwota przyznana: ………. zł              </w:t>
      </w:r>
      <w:r w:rsidR="00120E46">
        <w:rPr>
          <w:sz w:val="22"/>
          <w:szCs w:val="22"/>
        </w:rPr>
        <w:t xml:space="preserve">                </w:t>
      </w:r>
      <w:r w:rsidRPr="00FF45BE">
        <w:rPr>
          <w:sz w:val="22"/>
          <w:szCs w:val="22"/>
        </w:rPr>
        <w:t xml:space="preserve">                Kwota wykorzystana: …………........ zł</w:t>
      </w:r>
    </w:p>
    <w:p w14:paraId="76D5E74A" w14:textId="1A8EA7EF" w:rsidR="008B25ED" w:rsidRPr="00FF45BE" w:rsidRDefault="008B25ED" w:rsidP="008B25ED">
      <w:pPr>
        <w:spacing w:after="120"/>
        <w:rPr>
          <w:sz w:val="22"/>
          <w:szCs w:val="22"/>
        </w:rPr>
      </w:pPr>
    </w:p>
    <w:p w14:paraId="6DCD4CAB" w14:textId="78033BF2" w:rsidR="00956954" w:rsidRPr="00FF45BE" w:rsidRDefault="00956954" w:rsidP="008B25ED">
      <w:pPr>
        <w:spacing w:after="120"/>
        <w:rPr>
          <w:sz w:val="22"/>
          <w:szCs w:val="22"/>
        </w:rPr>
      </w:pPr>
    </w:p>
    <w:p w14:paraId="2F1FAE9F" w14:textId="7E7085EE" w:rsidR="00956954" w:rsidRPr="00FF45BE" w:rsidRDefault="00E32AC0" w:rsidP="00D412DB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>_____</w:t>
      </w:r>
      <w:r w:rsidRPr="00FF45BE">
        <w:rPr>
          <w:sz w:val="22"/>
          <w:szCs w:val="22"/>
        </w:rPr>
        <w:tab/>
        <w:t>____________________</w:t>
      </w:r>
      <w:r w:rsidRPr="00FF45BE">
        <w:rPr>
          <w:sz w:val="22"/>
          <w:szCs w:val="22"/>
        </w:rPr>
        <w:tab/>
        <w:t>______________</w:t>
      </w:r>
      <w:r w:rsidRPr="00FF45BE">
        <w:rPr>
          <w:sz w:val="22"/>
          <w:szCs w:val="22"/>
        </w:rPr>
        <w:tab/>
        <w:t>__________________________</w:t>
      </w:r>
    </w:p>
    <w:p w14:paraId="627DE0B9" w14:textId="405DB320" w:rsidR="008B25ED" w:rsidRPr="00FF45BE" w:rsidRDefault="00005F98" w:rsidP="00FB73F7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>Data</w:t>
      </w:r>
      <w:r w:rsidRPr="00FF45BE">
        <w:rPr>
          <w:sz w:val="22"/>
          <w:szCs w:val="22"/>
        </w:rPr>
        <w:tab/>
      </w:r>
      <w:r w:rsidR="00956954" w:rsidRPr="00FF45BE">
        <w:rPr>
          <w:sz w:val="22"/>
          <w:szCs w:val="22"/>
        </w:rPr>
        <w:t xml:space="preserve">pełnomocnik </w:t>
      </w:r>
      <w:r w:rsidR="00B973C3">
        <w:rPr>
          <w:sz w:val="22"/>
          <w:szCs w:val="22"/>
        </w:rPr>
        <w:t>k</w:t>
      </w:r>
      <w:r w:rsidR="00956954" w:rsidRPr="00FF45BE">
        <w:rPr>
          <w:sz w:val="22"/>
          <w:szCs w:val="22"/>
        </w:rPr>
        <w:t>westora</w:t>
      </w:r>
      <w:r w:rsidR="00956954" w:rsidRPr="00FF45BE">
        <w:rPr>
          <w:sz w:val="22"/>
          <w:szCs w:val="22"/>
        </w:rPr>
        <w:tab/>
      </w:r>
      <w:r w:rsidR="009B1DE3" w:rsidRPr="00FF45BE">
        <w:rPr>
          <w:sz w:val="22"/>
          <w:szCs w:val="22"/>
        </w:rPr>
        <w:tab/>
      </w:r>
      <w:r w:rsidR="00B973C3">
        <w:rPr>
          <w:sz w:val="22"/>
          <w:szCs w:val="22"/>
        </w:rPr>
        <w:t>k</w:t>
      </w:r>
      <w:r w:rsidR="00956954" w:rsidRPr="00FF45BE">
        <w:rPr>
          <w:sz w:val="22"/>
          <w:szCs w:val="22"/>
        </w:rPr>
        <w:t>ierownik grantu</w:t>
      </w:r>
      <w:r w:rsidR="00956954" w:rsidRPr="00FF45BE">
        <w:rPr>
          <w:sz w:val="22"/>
          <w:szCs w:val="22"/>
        </w:rPr>
        <w:tab/>
      </w:r>
      <w:r w:rsidR="00B973C3">
        <w:rPr>
          <w:sz w:val="22"/>
          <w:szCs w:val="22"/>
        </w:rPr>
        <w:t>k</w:t>
      </w:r>
      <w:r w:rsidR="00956954" w:rsidRPr="00FF45BE">
        <w:rPr>
          <w:sz w:val="22"/>
          <w:szCs w:val="22"/>
        </w:rPr>
        <w:t xml:space="preserve">ierownik jednostki </w:t>
      </w:r>
      <w:r w:rsidR="00E32AC0" w:rsidRPr="00FF45BE">
        <w:rPr>
          <w:sz w:val="22"/>
          <w:szCs w:val="22"/>
        </w:rPr>
        <w:t>r</w:t>
      </w:r>
      <w:r w:rsidR="00956954" w:rsidRPr="00FF45BE">
        <w:rPr>
          <w:sz w:val="22"/>
          <w:szCs w:val="22"/>
        </w:rPr>
        <w:t>ealizującej</w:t>
      </w:r>
    </w:p>
    <w:p w14:paraId="4B858CC0" w14:textId="6ED7F276" w:rsidR="008B25ED" w:rsidRPr="00FF45BE" w:rsidRDefault="008B25ED" w:rsidP="000E64C0">
      <w:pPr>
        <w:spacing w:after="120"/>
        <w:rPr>
          <w:sz w:val="22"/>
          <w:szCs w:val="22"/>
        </w:rPr>
      </w:pPr>
    </w:p>
    <w:p w14:paraId="7131221E" w14:textId="04F6DE46" w:rsidR="00455287" w:rsidRPr="00FF45BE" w:rsidRDefault="00455287" w:rsidP="00455287">
      <w:pPr>
        <w:rPr>
          <w:sz w:val="22"/>
          <w:szCs w:val="22"/>
        </w:rPr>
      </w:pPr>
    </w:p>
    <w:p w14:paraId="7868F094" w14:textId="7EBFBBDE" w:rsidR="00EE2B3F" w:rsidRPr="00FF45BE" w:rsidRDefault="00EE2B3F" w:rsidP="00455287">
      <w:pPr>
        <w:rPr>
          <w:sz w:val="22"/>
          <w:szCs w:val="22"/>
        </w:rPr>
      </w:pPr>
    </w:p>
    <w:p w14:paraId="01A5918E" w14:textId="09FAFA5E" w:rsidR="00131E83" w:rsidRPr="00FF45BE" w:rsidRDefault="005C1D21" w:rsidP="00455287">
      <w:pPr>
        <w:rPr>
          <w:sz w:val="22"/>
          <w:szCs w:val="22"/>
        </w:rPr>
      </w:pPr>
      <w:r w:rsidRPr="00FF45BE">
        <w:rPr>
          <w:sz w:val="22"/>
          <w:szCs w:val="22"/>
        </w:rPr>
        <w:t>2</w:t>
      </w:r>
      <w:r w:rsidR="00455287" w:rsidRPr="00FF45BE">
        <w:rPr>
          <w:sz w:val="22"/>
          <w:szCs w:val="22"/>
        </w:rPr>
        <w:t xml:space="preserve">. </w:t>
      </w:r>
      <w:r w:rsidR="00D66687" w:rsidRPr="00FF45BE">
        <w:rPr>
          <w:sz w:val="22"/>
          <w:szCs w:val="22"/>
        </w:rPr>
        <w:t>Komisj</w:t>
      </w:r>
      <w:r w:rsidR="009F79C8" w:rsidRPr="00FF45BE">
        <w:rPr>
          <w:sz w:val="22"/>
          <w:szCs w:val="22"/>
        </w:rPr>
        <w:t>a</w:t>
      </w:r>
      <w:r w:rsidR="00D66687" w:rsidRPr="00FF45BE">
        <w:rPr>
          <w:sz w:val="22"/>
          <w:szCs w:val="22"/>
        </w:rPr>
        <w:t xml:space="preserve"> </w:t>
      </w:r>
      <w:r w:rsidR="00D34687" w:rsidRPr="00FF45BE">
        <w:rPr>
          <w:sz w:val="22"/>
          <w:szCs w:val="22"/>
        </w:rPr>
        <w:t>ds. Publikacji</w:t>
      </w:r>
      <w:r w:rsidR="00D66687" w:rsidRPr="00FF45BE">
        <w:rPr>
          <w:sz w:val="22"/>
          <w:szCs w:val="22"/>
        </w:rPr>
        <w:t>:</w:t>
      </w:r>
    </w:p>
    <w:p w14:paraId="4182520C" w14:textId="5FCA0105" w:rsidR="00D66687" w:rsidRPr="00FF45BE" w:rsidRDefault="00D66687" w:rsidP="00455287">
      <w:pPr>
        <w:rPr>
          <w:sz w:val="22"/>
          <w:szCs w:val="22"/>
        </w:rPr>
      </w:pPr>
      <w:r w:rsidRPr="00FF45BE">
        <w:rPr>
          <w:sz w:val="22"/>
          <w:szCs w:val="22"/>
        </w:rPr>
        <w:t>Przewodniczący:</w:t>
      </w:r>
    </w:p>
    <w:p w14:paraId="609F29F9" w14:textId="7C63B014" w:rsidR="00D34687" w:rsidRPr="00FF45BE" w:rsidRDefault="00D66687" w:rsidP="009F79C8">
      <w:pPr>
        <w:rPr>
          <w:sz w:val="22"/>
          <w:szCs w:val="22"/>
        </w:rPr>
      </w:pPr>
      <w:r w:rsidRPr="00FF45BE">
        <w:rPr>
          <w:sz w:val="22"/>
          <w:szCs w:val="22"/>
        </w:rPr>
        <w:t>Członkowie:</w:t>
      </w:r>
      <w:r w:rsidRPr="00FF45BE">
        <w:rPr>
          <w:sz w:val="22"/>
          <w:szCs w:val="22"/>
        </w:rPr>
        <w:tab/>
      </w:r>
    </w:p>
    <w:p w14:paraId="66EE48F3" w14:textId="0E04860B" w:rsidR="00455287" w:rsidRPr="00FF45BE" w:rsidRDefault="00455287" w:rsidP="00455287">
      <w:pPr>
        <w:ind w:firstLine="708"/>
        <w:rPr>
          <w:sz w:val="22"/>
          <w:szCs w:val="22"/>
        </w:rPr>
      </w:pPr>
    </w:p>
    <w:p w14:paraId="5E96FD35" w14:textId="77777777" w:rsidR="0019155A" w:rsidRPr="00FF45BE" w:rsidRDefault="0019155A" w:rsidP="00455287">
      <w:pPr>
        <w:ind w:firstLine="708"/>
        <w:rPr>
          <w:sz w:val="22"/>
          <w:szCs w:val="22"/>
        </w:rPr>
      </w:pPr>
    </w:p>
    <w:p w14:paraId="45BA7A49" w14:textId="1766D77E" w:rsidR="00E14DE2" w:rsidRPr="00FF45BE" w:rsidRDefault="00D32333" w:rsidP="00E14DE2">
      <w:pPr>
        <w:rPr>
          <w:sz w:val="22"/>
          <w:szCs w:val="22"/>
        </w:rPr>
      </w:pPr>
      <w:r w:rsidRPr="00FF45BE">
        <w:rPr>
          <w:sz w:val="22"/>
          <w:szCs w:val="22"/>
        </w:rPr>
        <w:t>4. Ustalenia Komisji</w:t>
      </w:r>
      <w:r w:rsidR="00D34687" w:rsidRPr="00FF45BE">
        <w:rPr>
          <w:sz w:val="22"/>
          <w:szCs w:val="22"/>
        </w:rPr>
        <w:t xml:space="preserve"> ds. Publikacji</w:t>
      </w:r>
      <w:r w:rsidR="00E14DE2" w:rsidRPr="00FF45BE">
        <w:rPr>
          <w:sz w:val="22"/>
          <w:szCs w:val="22"/>
        </w:rPr>
        <w:t>:</w:t>
      </w:r>
    </w:p>
    <w:p w14:paraId="044D7820" w14:textId="08C097A5" w:rsidR="008B25ED" w:rsidRPr="00FF45BE" w:rsidRDefault="00F40C16" w:rsidP="00F40C16">
      <w:pPr>
        <w:rPr>
          <w:sz w:val="22"/>
          <w:szCs w:val="22"/>
        </w:rPr>
      </w:pPr>
      <w:r w:rsidRPr="00FF45BE">
        <w:rPr>
          <w:sz w:val="22"/>
          <w:szCs w:val="22"/>
        </w:rPr>
        <w:t xml:space="preserve">a) </w:t>
      </w:r>
      <w:r w:rsidR="005A4E2E" w:rsidRPr="00FF45BE">
        <w:rPr>
          <w:sz w:val="22"/>
          <w:szCs w:val="22"/>
        </w:rPr>
        <w:t>o</w:t>
      </w:r>
      <w:r w:rsidR="008B25ED" w:rsidRPr="00FF45BE">
        <w:rPr>
          <w:sz w:val="22"/>
          <w:szCs w:val="22"/>
        </w:rPr>
        <w:t>cena Komisji:</w:t>
      </w:r>
    </w:p>
    <w:p w14:paraId="5F864844" w14:textId="3D8F42CD" w:rsidR="00D34687" w:rsidRPr="00FF45BE" w:rsidRDefault="00D34687" w:rsidP="00F40C16">
      <w:pPr>
        <w:rPr>
          <w:sz w:val="22"/>
          <w:szCs w:val="22"/>
        </w:rPr>
      </w:pPr>
    </w:p>
    <w:p w14:paraId="3C02941B" w14:textId="77777777" w:rsidR="00D34687" w:rsidRPr="00FF45BE" w:rsidRDefault="00D34687" w:rsidP="00F40C16">
      <w:pPr>
        <w:rPr>
          <w:sz w:val="22"/>
          <w:szCs w:val="22"/>
        </w:rPr>
      </w:pPr>
    </w:p>
    <w:p w14:paraId="2B06142E" w14:textId="49F89D49" w:rsidR="008B25ED" w:rsidRPr="00FF45BE" w:rsidRDefault="00F40C16" w:rsidP="007E0502">
      <w:pPr>
        <w:rPr>
          <w:sz w:val="22"/>
          <w:szCs w:val="22"/>
        </w:rPr>
      </w:pPr>
      <w:r w:rsidRPr="00FF45BE">
        <w:rPr>
          <w:sz w:val="22"/>
          <w:szCs w:val="22"/>
        </w:rPr>
        <w:t xml:space="preserve">b) </w:t>
      </w:r>
      <w:r w:rsidR="005A4E2E" w:rsidRPr="00FF45BE">
        <w:rPr>
          <w:sz w:val="22"/>
          <w:szCs w:val="22"/>
        </w:rPr>
        <w:t>u</w:t>
      </w:r>
      <w:r w:rsidR="008B25ED" w:rsidRPr="00FF45BE">
        <w:rPr>
          <w:sz w:val="22"/>
          <w:szCs w:val="22"/>
        </w:rPr>
        <w:t>zasadnienie oceny:</w:t>
      </w:r>
    </w:p>
    <w:p w14:paraId="61B6CC50" w14:textId="77777777" w:rsidR="00D34687" w:rsidRPr="00FF45BE" w:rsidRDefault="00D34687" w:rsidP="007E0502">
      <w:pPr>
        <w:rPr>
          <w:sz w:val="22"/>
          <w:szCs w:val="22"/>
        </w:rPr>
      </w:pPr>
    </w:p>
    <w:p w14:paraId="2340F72A" w14:textId="5896B5F0" w:rsidR="008B25ED" w:rsidRPr="00FF45BE" w:rsidRDefault="008B25ED" w:rsidP="008B25ED">
      <w:pPr>
        <w:spacing w:after="120"/>
        <w:rPr>
          <w:sz w:val="22"/>
          <w:szCs w:val="22"/>
        </w:rPr>
      </w:pPr>
    </w:p>
    <w:p w14:paraId="20079362" w14:textId="54D6F2EC" w:rsidR="00651408" w:rsidRPr="00FF45BE" w:rsidRDefault="005A4E2E" w:rsidP="0019155A">
      <w:pPr>
        <w:spacing w:after="120"/>
        <w:ind w:left="142" w:hanging="142"/>
        <w:jc w:val="both"/>
        <w:rPr>
          <w:sz w:val="22"/>
          <w:szCs w:val="22"/>
        </w:rPr>
      </w:pPr>
      <w:r w:rsidRPr="00FF45BE">
        <w:rPr>
          <w:sz w:val="22"/>
          <w:szCs w:val="22"/>
        </w:rPr>
        <w:t xml:space="preserve">c) komisja wnioskuje o rozliczenie </w:t>
      </w:r>
      <w:r w:rsidR="00651408" w:rsidRPr="00FF45BE">
        <w:rPr>
          <w:sz w:val="22"/>
          <w:szCs w:val="22"/>
        </w:rPr>
        <w:t>finansowe całości grantu tj. … zł</w:t>
      </w:r>
      <w:r w:rsidR="009F4EF0" w:rsidRPr="00FF45BE">
        <w:rPr>
          <w:sz w:val="22"/>
          <w:szCs w:val="22"/>
        </w:rPr>
        <w:t xml:space="preserve"> / </w:t>
      </w:r>
      <w:r w:rsidR="00AA276F" w:rsidRPr="00FF45BE">
        <w:rPr>
          <w:sz w:val="22"/>
          <w:szCs w:val="22"/>
        </w:rPr>
        <w:t xml:space="preserve">komisja wnioskuje o zwrot przyznanej kwoty, zgodnie z </w:t>
      </w:r>
      <w:r w:rsidR="003341D7" w:rsidRPr="00FF45BE">
        <w:rPr>
          <w:sz w:val="22"/>
          <w:szCs w:val="22"/>
        </w:rPr>
        <w:t>§</w:t>
      </w:r>
      <w:r w:rsidR="00365DB6" w:rsidRPr="00FF45BE">
        <w:rPr>
          <w:sz w:val="22"/>
          <w:szCs w:val="22"/>
        </w:rPr>
        <w:t xml:space="preserve"> </w:t>
      </w:r>
      <w:r w:rsidR="00F25064" w:rsidRPr="00FF45BE">
        <w:rPr>
          <w:sz w:val="22"/>
          <w:szCs w:val="22"/>
        </w:rPr>
        <w:t>9</w:t>
      </w:r>
      <w:r w:rsidR="00365DB6" w:rsidRPr="00FF45BE">
        <w:rPr>
          <w:sz w:val="22"/>
          <w:szCs w:val="22"/>
        </w:rPr>
        <w:t xml:space="preserve"> porozumienia</w:t>
      </w:r>
      <w:r w:rsidR="00CE0E21" w:rsidRPr="00FF45BE">
        <w:rPr>
          <w:sz w:val="22"/>
          <w:szCs w:val="22"/>
        </w:rPr>
        <w:t xml:space="preserve"> tj. … zł</w:t>
      </w:r>
    </w:p>
    <w:p w14:paraId="5B89ADDF" w14:textId="4BE02006" w:rsidR="00E2477A" w:rsidRPr="00FF45BE" w:rsidRDefault="00E2477A" w:rsidP="008B25ED">
      <w:pPr>
        <w:spacing w:after="120"/>
        <w:rPr>
          <w:sz w:val="22"/>
          <w:szCs w:val="22"/>
        </w:rPr>
      </w:pPr>
    </w:p>
    <w:p w14:paraId="7039621D" w14:textId="51A0130C" w:rsidR="00E2477A" w:rsidRPr="00FF45BE" w:rsidRDefault="00E2477A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>5. Na tym protokół zakończono i podpisano</w:t>
      </w:r>
      <w:r w:rsidR="00912FAF" w:rsidRPr="00FF45BE">
        <w:rPr>
          <w:sz w:val="22"/>
          <w:szCs w:val="22"/>
        </w:rPr>
        <w:t>:</w:t>
      </w:r>
    </w:p>
    <w:p w14:paraId="0B43C32A" w14:textId="77777777" w:rsidR="009F4EF0" w:rsidRPr="00FF45BE" w:rsidRDefault="009F4EF0" w:rsidP="008B25ED">
      <w:pPr>
        <w:spacing w:after="120"/>
        <w:rPr>
          <w:sz w:val="22"/>
          <w:szCs w:val="22"/>
        </w:rPr>
      </w:pPr>
    </w:p>
    <w:p w14:paraId="0E56C08E" w14:textId="41FC96A8" w:rsidR="008B25ED" w:rsidRPr="00FF45BE" w:rsidRDefault="00912FAF" w:rsidP="00E14DE2">
      <w:pPr>
        <w:rPr>
          <w:sz w:val="22"/>
          <w:szCs w:val="22"/>
        </w:rPr>
      </w:pPr>
      <w:r w:rsidRPr="00FF45BE">
        <w:rPr>
          <w:sz w:val="22"/>
          <w:szCs w:val="22"/>
        </w:rPr>
        <w:t xml:space="preserve">Przewodniczący </w:t>
      </w:r>
      <w:r w:rsidR="008B25ED" w:rsidRPr="00FF45BE">
        <w:rPr>
          <w:sz w:val="22"/>
          <w:szCs w:val="22"/>
        </w:rPr>
        <w:t>Komisj</w:t>
      </w:r>
      <w:r w:rsidR="009F4EF0" w:rsidRPr="00FF45BE">
        <w:rPr>
          <w:sz w:val="22"/>
          <w:szCs w:val="22"/>
        </w:rPr>
        <w:t>i</w:t>
      </w:r>
      <w:r w:rsidR="00D34687" w:rsidRPr="00FF45BE">
        <w:rPr>
          <w:sz w:val="22"/>
          <w:szCs w:val="22"/>
        </w:rPr>
        <w:t xml:space="preserve"> ds. Publikacji</w:t>
      </w:r>
      <w:r w:rsidR="008B25ED" w:rsidRPr="00FF45BE">
        <w:rPr>
          <w:sz w:val="22"/>
          <w:szCs w:val="22"/>
        </w:rPr>
        <w:t>:</w:t>
      </w:r>
      <w:r w:rsidR="00497BE8" w:rsidRPr="00FF45BE">
        <w:rPr>
          <w:sz w:val="22"/>
          <w:szCs w:val="22"/>
        </w:rPr>
        <w:t xml:space="preserve"> </w:t>
      </w:r>
      <w:r w:rsidR="00045AE6" w:rsidRPr="00FF45BE">
        <w:rPr>
          <w:sz w:val="22"/>
          <w:szCs w:val="22"/>
        </w:rPr>
        <w:t>……………………</w:t>
      </w:r>
    </w:p>
    <w:p w14:paraId="3125C734" w14:textId="39462BE3" w:rsidR="008B25ED" w:rsidRPr="00FF45BE" w:rsidRDefault="00FE595B" w:rsidP="008B25ED">
      <w:pPr>
        <w:rPr>
          <w:sz w:val="22"/>
          <w:szCs w:val="22"/>
        </w:rPr>
      </w:pPr>
      <w:r w:rsidRPr="00FF45BE">
        <w:rPr>
          <w:sz w:val="22"/>
          <w:szCs w:val="22"/>
        </w:rPr>
        <w:t>Członkowie</w:t>
      </w:r>
      <w:r w:rsidR="00045AE6" w:rsidRPr="00FF45BE">
        <w:rPr>
          <w:sz w:val="22"/>
          <w:szCs w:val="22"/>
        </w:rPr>
        <w:t>:</w:t>
      </w:r>
      <w:r w:rsidR="00045AE6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>……………………</w:t>
      </w:r>
    </w:p>
    <w:p w14:paraId="1157D189" w14:textId="540E701E" w:rsidR="008B25ED" w:rsidRPr="00FF45BE" w:rsidRDefault="008B25ED" w:rsidP="007E0502">
      <w:pPr>
        <w:ind w:left="708" w:firstLine="708"/>
        <w:rPr>
          <w:sz w:val="22"/>
          <w:szCs w:val="22"/>
        </w:rPr>
      </w:pPr>
      <w:r w:rsidRPr="00FF45BE">
        <w:rPr>
          <w:sz w:val="22"/>
          <w:szCs w:val="22"/>
        </w:rPr>
        <w:t>……………………</w:t>
      </w:r>
    </w:p>
    <w:p w14:paraId="710E3EB9" w14:textId="4A47EFD3" w:rsidR="008B25ED" w:rsidRPr="00FF45BE" w:rsidRDefault="008B25ED" w:rsidP="007E0502">
      <w:pPr>
        <w:ind w:left="708" w:firstLine="708"/>
        <w:rPr>
          <w:sz w:val="22"/>
          <w:szCs w:val="22"/>
        </w:rPr>
      </w:pPr>
      <w:r w:rsidRPr="00FF45BE">
        <w:rPr>
          <w:sz w:val="22"/>
          <w:szCs w:val="22"/>
        </w:rPr>
        <w:t>……………………</w:t>
      </w:r>
    </w:p>
    <w:p w14:paraId="4A8923C3" w14:textId="44C858D4" w:rsidR="008B25ED" w:rsidRPr="00FF45BE" w:rsidRDefault="008B25ED" w:rsidP="008B25ED">
      <w:pPr>
        <w:spacing w:after="120"/>
        <w:rPr>
          <w:sz w:val="22"/>
          <w:szCs w:val="22"/>
        </w:rPr>
      </w:pPr>
    </w:p>
    <w:p w14:paraId="55049B6D" w14:textId="506FC466" w:rsidR="00045AE6" w:rsidRPr="00FF45BE" w:rsidRDefault="000A28EE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6. Kierownik IDUB </w:t>
      </w:r>
      <w:r w:rsidR="00BC3B78" w:rsidRPr="00FF45BE">
        <w:rPr>
          <w:sz w:val="22"/>
          <w:szCs w:val="22"/>
        </w:rPr>
        <w:t>zatwierdza protok</w:t>
      </w:r>
      <w:r w:rsidR="00C74B97" w:rsidRPr="00FF45BE">
        <w:rPr>
          <w:sz w:val="22"/>
          <w:szCs w:val="22"/>
        </w:rPr>
        <w:t>ół</w:t>
      </w:r>
      <w:r w:rsidR="00BC3B78" w:rsidRPr="00FF45BE">
        <w:rPr>
          <w:sz w:val="22"/>
          <w:szCs w:val="22"/>
        </w:rPr>
        <w:t>.</w:t>
      </w:r>
    </w:p>
    <w:p w14:paraId="0A2DC0B1" w14:textId="27129115" w:rsidR="008B25ED" w:rsidRPr="00FF45BE" w:rsidRDefault="008B25ED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 </w:t>
      </w:r>
    </w:p>
    <w:p w14:paraId="1845F968" w14:textId="40E65712" w:rsidR="008B25ED" w:rsidRPr="00FF45BE" w:rsidRDefault="008B25ED" w:rsidP="008B25ED">
      <w:pPr>
        <w:spacing w:after="120"/>
        <w:rPr>
          <w:sz w:val="22"/>
          <w:szCs w:val="22"/>
        </w:rPr>
      </w:pPr>
      <w:r w:rsidRPr="00FF45BE">
        <w:rPr>
          <w:sz w:val="22"/>
          <w:szCs w:val="22"/>
        </w:rPr>
        <w:t xml:space="preserve"> ..................... </w:t>
      </w:r>
      <w:r w:rsidRPr="00FF45BE">
        <w:rPr>
          <w:sz w:val="22"/>
          <w:szCs w:val="22"/>
        </w:rPr>
        <w:tab/>
      </w:r>
      <w:r w:rsidRPr="00FF45BE">
        <w:rPr>
          <w:sz w:val="22"/>
          <w:szCs w:val="22"/>
        </w:rPr>
        <w:tab/>
      </w:r>
      <w:r w:rsidRPr="00FF45BE">
        <w:rPr>
          <w:sz w:val="22"/>
          <w:szCs w:val="22"/>
        </w:rPr>
        <w:tab/>
        <w:t xml:space="preserve">                         </w:t>
      </w:r>
      <w:r w:rsidRPr="00FF45BE">
        <w:rPr>
          <w:sz w:val="22"/>
          <w:szCs w:val="22"/>
        </w:rPr>
        <w:tab/>
        <w:t>…........................</w:t>
      </w:r>
    </w:p>
    <w:p w14:paraId="4F7DB99C" w14:textId="66730341" w:rsidR="008B25ED" w:rsidRPr="00FF45BE" w:rsidRDefault="00D412DB" w:rsidP="008B25ED">
      <w:pPr>
        <w:rPr>
          <w:sz w:val="22"/>
          <w:szCs w:val="22"/>
        </w:rPr>
      </w:pPr>
      <w:r w:rsidRPr="00FF45BE">
        <w:rPr>
          <w:sz w:val="22"/>
          <w:szCs w:val="22"/>
        </w:rPr>
        <w:t>data</w:t>
      </w:r>
      <w:r w:rsidR="008B25ED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ab/>
      </w:r>
      <w:r w:rsidR="008B25ED" w:rsidRPr="00FF45BE">
        <w:rPr>
          <w:sz w:val="22"/>
          <w:szCs w:val="22"/>
        </w:rPr>
        <w:tab/>
      </w:r>
      <w:r w:rsidR="00F94E39">
        <w:rPr>
          <w:sz w:val="22"/>
          <w:szCs w:val="22"/>
        </w:rPr>
        <w:t>k</w:t>
      </w:r>
      <w:r w:rsidR="008B25ED" w:rsidRPr="00FF45BE">
        <w:rPr>
          <w:sz w:val="22"/>
          <w:szCs w:val="22"/>
        </w:rPr>
        <w:t xml:space="preserve">ierownik IDUB      </w:t>
      </w:r>
    </w:p>
    <w:p w14:paraId="43CBBC33" w14:textId="0057FCE8" w:rsidR="00340347" w:rsidRPr="00FF45BE" w:rsidRDefault="00340347" w:rsidP="0019155A">
      <w:pPr>
        <w:jc w:val="both"/>
        <w:rPr>
          <w:sz w:val="22"/>
          <w:szCs w:val="22"/>
        </w:rPr>
      </w:pPr>
    </w:p>
    <w:p w14:paraId="4A8DFEE3" w14:textId="3627A50B" w:rsidR="001B5A72" w:rsidRPr="00FF45BE" w:rsidRDefault="001B5A72" w:rsidP="0019155A">
      <w:pPr>
        <w:jc w:val="both"/>
        <w:rPr>
          <w:sz w:val="22"/>
          <w:szCs w:val="22"/>
        </w:rPr>
      </w:pPr>
      <w:r w:rsidRPr="00FF45BE">
        <w:rPr>
          <w:sz w:val="22"/>
          <w:szCs w:val="22"/>
        </w:rPr>
        <w:t>Protok</w:t>
      </w:r>
      <w:r w:rsidR="00EA3443" w:rsidRPr="00FF45BE">
        <w:rPr>
          <w:sz w:val="22"/>
          <w:szCs w:val="22"/>
        </w:rPr>
        <w:t>ó</w:t>
      </w:r>
      <w:r w:rsidRPr="00FF45BE">
        <w:rPr>
          <w:sz w:val="22"/>
          <w:szCs w:val="22"/>
        </w:rPr>
        <w:t>ł sporządz</w:t>
      </w:r>
      <w:r w:rsidR="00EA3443" w:rsidRPr="00FF45BE">
        <w:rPr>
          <w:sz w:val="22"/>
          <w:szCs w:val="22"/>
        </w:rPr>
        <w:t>o</w:t>
      </w:r>
      <w:r w:rsidRPr="00FF45BE">
        <w:rPr>
          <w:sz w:val="22"/>
          <w:szCs w:val="22"/>
        </w:rPr>
        <w:t xml:space="preserve">no w </w:t>
      </w:r>
      <w:r w:rsidR="00D34687" w:rsidRPr="00FF45BE">
        <w:rPr>
          <w:sz w:val="22"/>
          <w:szCs w:val="22"/>
        </w:rPr>
        <w:t>trzech</w:t>
      </w:r>
      <w:r w:rsidRPr="00FF45BE">
        <w:rPr>
          <w:sz w:val="22"/>
          <w:szCs w:val="22"/>
        </w:rPr>
        <w:t xml:space="preserve"> jednobrzmiących egzemplarzach, po jednym dla każdej ze Stron.</w:t>
      </w:r>
    </w:p>
    <w:sectPr w:rsidR="001B5A72" w:rsidRPr="00FF45BE" w:rsidSect="003B465E">
      <w:pgSz w:w="11906" w:h="16838"/>
      <w:pgMar w:top="1276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2BE50" w14:textId="77777777" w:rsidR="009E38C2" w:rsidRDefault="009E38C2" w:rsidP="00454767">
      <w:r>
        <w:separator/>
      </w:r>
    </w:p>
  </w:endnote>
  <w:endnote w:type="continuationSeparator" w:id="0">
    <w:p w14:paraId="45FCAC97" w14:textId="77777777" w:rsidR="009E38C2" w:rsidRDefault="009E38C2" w:rsidP="00454767">
      <w:r>
        <w:continuationSeparator/>
      </w:r>
    </w:p>
  </w:endnote>
  <w:endnote w:type="continuationNotice" w:id="1">
    <w:p w14:paraId="0DEA77D0" w14:textId="77777777" w:rsidR="009E38C2" w:rsidRDefault="009E38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D1710D" w14:textId="77777777" w:rsidR="009E38C2" w:rsidRDefault="009E38C2" w:rsidP="00454767">
      <w:r>
        <w:separator/>
      </w:r>
    </w:p>
  </w:footnote>
  <w:footnote w:type="continuationSeparator" w:id="0">
    <w:p w14:paraId="7653ACE7" w14:textId="77777777" w:rsidR="009E38C2" w:rsidRDefault="009E38C2" w:rsidP="00454767">
      <w:r>
        <w:continuationSeparator/>
      </w:r>
    </w:p>
  </w:footnote>
  <w:footnote w:type="continuationNotice" w:id="1">
    <w:p w14:paraId="0B5B0D39" w14:textId="77777777" w:rsidR="009E38C2" w:rsidRDefault="009E38C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53CB"/>
    <w:multiLevelType w:val="singleLevel"/>
    <w:tmpl w:val="04150011"/>
    <w:lvl w:ilvl="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</w:abstractNum>
  <w:abstractNum w:abstractNumId="1" w15:restartNumberingAfterBreak="0">
    <w:nsid w:val="026D45EC"/>
    <w:multiLevelType w:val="hybridMultilevel"/>
    <w:tmpl w:val="F2B0C942"/>
    <w:lvl w:ilvl="0" w:tplc="3AFAF08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" w15:restartNumberingAfterBreak="0">
    <w:nsid w:val="147A4862"/>
    <w:multiLevelType w:val="multilevel"/>
    <w:tmpl w:val="1BE0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E921BA"/>
    <w:multiLevelType w:val="hybridMultilevel"/>
    <w:tmpl w:val="F42E37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1C03"/>
    <w:multiLevelType w:val="hybridMultilevel"/>
    <w:tmpl w:val="B33A49C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BA31DD"/>
    <w:multiLevelType w:val="hybridMultilevel"/>
    <w:tmpl w:val="AD7E6D88"/>
    <w:lvl w:ilvl="0" w:tplc="8214A2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D01FB"/>
    <w:multiLevelType w:val="hybridMultilevel"/>
    <w:tmpl w:val="64242E40"/>
    <w:lvl w:ilvl="0" w:tplc="E9528F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C1639"/>
    <w:multiLevelType w:val="hybridMultilevel"/>
    <w:tmpl w:val="F998D48A"/>
    <w:lvl w:ilvl="0" w:tplc="2278D58A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3EAA925A">
      <w:start w:val="1"/>
      <w:numFmt w:val="lowerLetter"/>
      <w:lvlText w:val="%2)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0" w15:restartNumberingAfterBreak="0">
    <w:nsid w:val="3D0B1A0C"/>
    <w:multiLevelType w:val="hybridMultilevel"/>
    <w:tmpl w:val="FEBACE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1474F4"/>
    <w:multiLevelType w:val="hybridMultilevel"/>
    <w:tmpl w:val="248A30CA"/>
    <w:lvl w:ilvl="0" w:tplc="11BEF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D0356"/>
    <w:multiLevelType w:val="hybridMultilevel"/>
    <w:tmpl w:val="33CED78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432365"/>
    <w:multiLevelType w:val="hybridMultilevel"/>
    <w:tmpl w:val="8816257E"/>
    <w:lvl w:ilvl="0" w:tplc="66F4193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C7412"/>
    <w:multiLevelType w:val="hybridMultilevel"/>
    <w:tmpl w:val="F3D26FB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DD3505"/>
    <w:multiLevelType w:val="hybridMultilevel"/>
    <w:tmpl w:val="E9AE5D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DD5ADA"/>
    <w:multiLevelType w:val="hybridMultilevel"/>
    <w:tmpl w:val="3F54D07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2921AC"/>
    <w:multiLevelType w:val="multilevel"/>
    <w:tmpl w:val="F1B0945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4A03A6A"/>
    <w:multiLevelType w:val="hybridMultilevel"/>
    <w:tmpl w:val="000878FC"/>
    <w:lvl w:ilvl="0" w:tplc="E6EEC7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5E20EBA"/>
    <w:multiLevelType w:val="hybridMultilevel"/>
    <w:tmpl w:val="478AE556"/>
    <w:lvl w:ilvl="0" w:tplc="4BB830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003C41"/>
    <w:multiLevelType w:val="hybridMultilevel"/>
    <w:tmpl w:val="ABD69AD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2779A"/>
    <w:multiLevelType w:val="hybridMultilevel"/>
    <w:tmpl w:val="450C6E8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9E25DB"/>
    <w:multiLevelType w:val="hybridMultilevel"/>
    <w:tmpl w:val="F6CE02A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31C46AB"/>
    <w:multiLevelType w:val="hybridMultilevel"/>
    <w:tmpl w:val="627804C2"/>
    <w:lvl w:ilvl="0" w:tplc="7070F55C">
      <w:start w:val="1"/>
      <w:numFmt w:val="decimal"/>
      <w:lvlText w:val="%1)"/>
      <w:lvlJc w:val="left"/>
      <w:pPr>
        <w:ind w:left="121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5" w15:restartNumberingAfterBreak="0">
    <w:nsid w:val="7B5A089A"/>
    <w:multiLevelType w:val="hybridMultilevel"/>
    <w:tmpl w:val="6DA4A9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24"/>
  </w:num>
  <w:num w:numId="6">
    <w:abstractNumId w:val="1"/>
  </w:num>
  <w:num w:numId="7">
    <w:abstractNumId w:val="14"/>
  </w:num>
  <w:num w:numId="8">
    <w:abstractNumId w:val="6"/>
  </w:num>
  <w:num w:numId="9">
    <w:abstractNumId w:val="3"/>
  </w:num>
  <w:num w:numId="10">
    <w:abstractNumId w:val="22"/>
  </w:num>
  <w:num w:numId="11">
    <w:abstractNumId w:val="8"/>
  </w:num>
  <w:num w:numId="12">
    <w:abstractNumId w:val="20"/>
  </w:num>
  <w:num w:numId="13">
    <w:abstractNumId w:val="15"/>
  </w:num>
  <w:num w:numId="14">
    <w:abstractNumId w:val="25"/>
  </w:num>
  <w:num w:numId="15">
    <w:abstractNumId w:val="19"/>
  </w:num>
  <w:num w:numId="16">
    <w:abstractNumId w:val="7"/>
  </w:num>
  <w:num w:numId="17">
    <w:abstractNumId w:val="5"/>
  </w:num>
  <w:num w:numId="18">
    <w:abstractNumId w:val="12"/>
  </w:num>
  <w:num w:numId="19">
    <w:abstractNumId w:val="4"/>
  </w:num>
  <w:num w:numId="20">
    <w:abstractNumId w:val="2"/>
  </w:num>
  <w:num w:numId="21">
    <w:abstractNumId w:val="21"/>
  </w:num>
  <w:num w:numId="22">
    <w:abstractNumId w:val="16"/>
  </w:num>
  <w:num w:numId="23">
    <w:abstractNumId w:val="17"/>
  </w:num>
  <w:num w:numId="24">
    <w:abstractNumId w:val="10"/>
  </w:num>
  <w:num w:numId="25">
    <w:abstractNumId w:val="13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7A0tzQ2MTY0MjVU0lEKTi0uzszPAykwrQUAFxCgXSwAAAA="/>
  </w:docVars>
  <w:rsids>
    <w:rsidRoot w:val="0062561C"/>
    <w:rsid w:val="000020A4"/>
    <w:rsid w:val="00005F98"/>
    <w:rsid w:val="000065A0"/>
    <w:rsid w:val="000067E8"/>
    <w:rsid w:val="00010CDD"/>
    <w:rsid w:val="00010D3A"/>
    <w:rsid w:val="000168BF"/>
    <w:rsid w:val="00017005"/>
    <w:rsid w:val="000237EC"/>
    <w:rsid w:val="00027FEA"/>
    <w:rsid w:val="00034508"/>
    <w:rsid w:val="000351C6"/>
    <w:rsid w:val="0003752B"/>
    <w:rsid w:val="00040182"/>
    <w:rsid w:val="0004338F"/>
    <w:rsid w:val="00045750"/>
    <w:rsid w:val="0004583B"/>
    <w:rsid w:val="00045AE6"/>
    <w:rsid w:val="000537EE"/>
    <w:rsid w:val="00055DE4"/>
    <w:rsid w:val="00056AB9"/>
    <w:rsid w:val="00056CF1"/>
    <w:rsid w:val="00062204"/>
    <w:rsid w:val="00062258"/>
    <w:rsid w:val="00065B4E"/>
    <w:rsid w:val="000668F9"/>
    <w:rsid w:val="000675AC"/>
    <w:rsid w:val="00067BEA"/>
    <w:rsid w:val="00082CC7"/>
    <w:rsid w:val="000929E9"/>
    <w:rsid w:val="00096581"/>
    <w:rsid w:val="000A0AA3"/>
    <w:rsid w:val="000A1DEE"/>
    <w:rsid w:val="000A28EE"/>
    <w:rsid w:val="000A5DF8"/>
    <w:rsid w:val="000A5EE9"/>
    <w:rsid w:val="000A6902"/>
    <w:rsid w:val="000A723E"/>
    <w:rsid w:val="000B7BA0"/>
    <w:rsid w:val="000C03DA"/>
    <w:rsid w:val="000C69EE"/>
    <w:rsid w:val="000D0305"/>
    <w:rsid w:val="000D4A99"/>
    <w:rsid w:val="000D5AF4"/>
    <w:rsid w:val="000D781D"/>
    <w:rsid w:val="000D7982"/>
    <w:rsid w:val="000E23E4"/>
    <w:rsid w:val="000E30F3"/>
    <w:rsid w:val="000E46AD"/>
    <w:rsid w:val="000E5A72"/>
    <w:rsid w:val="000E64C0"/>
    <w:rsid w:val="000F2FE9"/>
    <w:rsid w:val="000F3F02"/>
    <w:rsid w:val="00101D21"/>
    <w:rsid w:val="00106972"/>
    <w:rsid w:val="001109B9"/>
    <w:rsid w:val="00111E1D"/>
    <w:rsid w:val="0011273D"/>
    <w:rsid w:val="00116542"/>
    <w:rsid w:val="00120E46"/>
    <w:rsid w:val="00123363"/>
    <w:rsid w:val="00126EE7"/>
    <w:rsid w:val="001306F8"/>
    <w:rsid w:val="00131E83"/>
    <w:rsid w:val="0013345A"/>
    <w:rsid w:val="001334AD"/>
    <w:rsid w:val="0013356C"/>
    <w:rsid w:val="00134302"/>
    <w:rsid w:val="00135B9F"/>
    <w:rsid w:val="0014248E"/>
    <w:rsid w:val="00143D5E"/>
    <w:rsid w:val="00146903"/>
    <w:rsid w:val="00147BA4"/>
    <w:rsid w:val="00153D54"/>
    <w:rsid w:val="0015569F"/>
    <w:rsid w:val="0015655A"/>
    <w:rsid w:val="00157F2B"/>
    <w:rsid w:val="00162914"/>
    <w:rsid w:val="00162D63"/>
    <w:rsid w:val="00162F56"/>
    <w:rsid w:val="001642E7"/>
    <w:rsid w:val="00164684"/>
    <w:rsid w:val="00172F68"/>
    <w:rsid w:val="00173F41"/>
    <w:rsid w:val="00176609"/>
    <w:rsid w:val="00187355"/>
    <w:rsid w:val="0019155A"/>
    <w:rsid w:val="00192266"/>
    <w:rsid w:val="00192E99"/>
    <w:rsid w:val="001953E4"/>
    <w:rsid w:val="0019624B"/>
    <w:rsid w:val="001A3A4D"/>
    <w:rsid w:val="001A5221"/>
    <w:rsid w:val="001A5342"/>
    <w:rsid w:val="001A7D3F"/>
    <w:rsid w:val="001B1D6D"/>
    <w:rsid w:val="001B5A72"/>
    <w:rsid w:val="001B7499"/>
    <w:rsid w:val="001C0040"/>
    <w:rsid w:val="001C3A82"/>
    <w:rsid w:val="001D07D6"/>
    <w:rsid w:val="001D08BE"/>
    <w:rsid w:val="001D4D52"/>
    <w:rsid w:val="001D6C6E"/>
    <w:rsid w:val="001E04C7"/>
    <w:rsid w:val="001E1E30"/>
    <w:rsid w:val="001E207E"/>
    <w:rsid w:val="001E4A07"/>
    <w:rsid w:val="001E6D87"/>
    <w:rsid w:val="001F5160"/>
    <w:rsid w:val="001F78DE"/>
    <w:rsid w:val="00200375"/>
    <w:rsid w:val="00200A37"/>
    <w:rsid w:val="0021766E"/>
    <w:rsid w:val="0022019C"/>
    <w:rsid w:val="00220520"/>
    <w:rsid w:val="00222862"/>
    <w:rsid w:val="00223032"/>
    <w:rsid w:val="002262B9"/>
    <w:rsid w:val="00232F19"/>
    <w:rsid w:val="002333DE"/>
    <w:rsid w:val="002402D9"/>
    <w:rsid w:val="002409F6"/>
    <w:rsid w:val="002501DC"/>
    <w:rsid w:val="00252740"/>
    <w:rsid w:val="00253259"/>
    <w:rsid w:val="00255959"/>
    <w:rsid w:val="00261989"/>
    <w:rsid w:val="00265325"/>
    <w:rsid w:val="00265CBB"/>
    <w:rsid w:val="00266775"/>
    <w:rsid w:val="00271BC3"/>
    <w:rsid w:val="00272ECE"/>
    <w:rsid w:val="00275112"/>
    <w:rsid w:val="00275EAF"/>
    <w:rsid w:val="00280433"/>
    <w:rsid w:val="00283E76"/>
    <w:rsid w:val="0028634C"/>
    <w:rsid w:val="002A30A4"/>
    <w:rsid w:val="002A64B2"/>
    <w:rsid w:val="002B1987"/>
    <w:rsid w:val="002B2A99"/>
    <w:rsid w:val="002C1014"/>
    <w:rsid w:val="002C36F3"/>
    <w:rsid w:val="002C50C1"/>
    <w:rsid w:val="002C60CC"/>
    <w:rsid w:val="002D437C"/>
    <w:rsid w:val="002D540B"/>
    <w:rsid w:val="002D5964"/>
    <w:rsid w:val="002D610E"/>
    <w:rsid w:val="002E2DC4"/>
    <w:rsid w:val="002E3169"/>
    <w:rsid w:val="002E785C"/>
    <w:rsid w:val="002F0948"/>
    <w:rsid w:val="002F309A"/>
    <w:rsid w:val="002F3C61"/>
    <w:rsid w:val="002F3CDE"/>
    <w:rsid w:val="002F5264"/>
    <w:rsid w:val="00301F91"/>
    <w:rsid w:val="003027CF"/>
    <w:rsid w:val="00303B2C"/>
    <w:rsid w:val="00303E41"/>
    <w:rsid w:val="003168C2"/>
    <w:rsid w:val="003220B2"/>
    <w:rsid w:val="00322FA2"/>
    <w:rsid w:val="00323574"/>
    <w:rsid w:val="00326C03"/>
    <w:rsid w:val="00333230"/>
    <w:rsid w:val="003341D7"/>
    <w:rsid w:val="00340347"/>
    <w:rsid w:val="00340F33"/>
    <w:rsid w:val="00345654"/>
    <w:rsid w:val="00346505"/>
    <w:rsid w:val="0035421C"/>
    <w:rsid w:val="00360C76"/>
    <w:rsid w:val="00365DB6"/>
    <w:rsid w:val="00366F9E"/>
    <w:rsid w:val="00367F31"/>
    <w:rsid w:val="003711BB"/>
    <w:rsid w:val="00371A66"/>
    <w:rsid w:val="00374398"/>
    <w:rsid w:val="00377D1D"/>
    <w:rsid w:val="00383ACE"/>
    <w:rsid w:val="003907A7"/>
    <w:rsid w:val="00393473"/>
    <w:rsid w:val="00394201"/>
    <w:rsid w:val="003948CF"/>
    <w:rsid w:val="00394CE7"/>
    <w:rsid w:val="003959D6"/>
    <w:rsid w:val="00397849"/>
    <w:rsid w:val="003A4C5F"/>
    <w:rsid w:val="003B0029"/>
    <w:rsid w:val="003B0270"/>
    <w:rsid w:val="003B0823"/>
    <w:rsid w:val="003B465E"/>
    <w:rsid w:val="003B5B65"/>
    <w:rsid w:val="003C19B8"/>
    <w:rsid w:val="003C3281"/>
    <w:rsid w:val="003C4564"/>
    <w:rsid w:val="003C6548"/>
    <w:rsid w:val="003D16E2"/>
    <w:rsid w:val="003D2E72"/>
    <w:rsid w:val="003E35CD"/>
    <w:rsid w:val="003E511B"/>
    <w:rsid w:val="003E5AB3"/>
    <w:rsid w:val="003F1D07"/>
    <w:rsid w:val="003F1D98"/>
    <w:rsid w:val="003F2E43"/>
    <w:rsid w:val="004003DF"/>
    <w:rsid w:val="00400C44"/>
    <w:rsid w:val="00400E51"/>
    <w:rsid w:val="00403CBB"/>
    <w:rsid w:val="00406810"/>
    <w:rsid w:val="00407784"/>
    <w:rsid w:val="00413445"/>
    <w:rsid w:val="00414F33"/>
    <w:rsid w:val="00415AD2"/>
    <w:rsid w:val="0041785E"/>
    <w:rsid w:val="00425C75"/>
    <w:rsid w:val="00425FD2"/>
    <w:rsid w:val="00426118"/>
    <w:rsid w:val="0042770C"/>
    <w:rsid w:val="00427ECA"/>
    <w:rsid w:val="0043390D"/>
    <w:rsid w:val="004431DA"/>
    <w:rsid w:val="00446B80"/>
    <w:rsid w:val="004510DB"/>
    <w:rsid w:val="00452C4C"/>
    <w:rsid w:val="004542FE"/>
    <w:rsid w:val="00454767"/>
    <w:rsid w:val="00454C28"/>
    <w:rsid w:val="00455287"/>
    <w:rsid w:val="004569D0"/>
    <w:rsid w:val="00464CFB"/>
    <w:rsid w:val="00474189"/>
    <w:rsid w:val="004741B2"/>
    <w:rsid w:val="00475165"/>
    <w:rsid w:val="00482893"/>
    <w:rsid w:val="00484649"/>
    <w:rsid w:val="004853EA"/>
    <w:rsid w:val="0048548C"/>
    <w:rsid w:val="0049279D"/>
    <w:rsid w:val="004950F2"/>
    <w:rsid w:val="0049776C"/>
    <w:rsid w:val="00497BE8"/>
    <w:rsid w:val="004A2ED5"/>
    <w:rsid w:val="004A303A"/>
    <w:rsid w:val="004A56AB"/>
    <w:rsid w:val="004A5961"/>
    <w:rsid w:val="004A7EAC"/>
    <w:rsid w:val="004B26ED"/>
    <w:rsid w:val="004B61A6"/>
    <w:rsid w:val="004C1EFA"/>
    <w:rsid w:val="004C2D14"/>
    <w:rsid w:val="004C5C21"/>
    <w:rsid w:val="004D1E22"/>
    <w:rsid w:val="004D337C"/>
    <w:rsid w:val="004D79D2"/>
    <w:rsid w:val="004F031E"/>
    <w:rsid w:val="004F461E"/>
    <w:rsid w:val="0050137E"/>
    <w:rsid w:val="00502D80"/>
    <w:rsid w:val="00504B40"/>
    <w:rsid w:val="00505D4B"/>
    <w:rsid w:val="00511003"/>
    <w:rsid w:val="00514592"/>
    <w:rsid w:val="00520172"/>
    <w:rsid w:val="00522CD2"/>
    <w:rsid w:val="00527B8B"/>
    <w:rsid w:val="00533A3B"/>
    <w:rsid w:val="0053592D"/>
    <w:rsid w:val="00537B25"/>
    <w:rsid w:val="00542A58"/>
    <w:rsid w:val="005604C3"/>
    <w:rsid w:val="0056165A"/>
    <w:rsid w:val="005638EB"/>
    <w:rsid w:val="00564B05"/>
    <w:rsid w:val="00565162"/>
    <w:rsid w:val="00565F7A"/>
    <w:rsid w:val="0056686F"/>
    <w:rsid w:val="00570CB0"/>
    <w:rsid w:val="00570FE5"/>
    <w:rsid w:val="00575543"/>
    <w:rsid w:val="005825EA"/>
    <w:rsid w:val="0058548D"/>
    <w:rsid w:val="005872E3"/>
    <w:rsid w:val="00591CBB"/>
    <w:rsid w:val="005924DA"/>
    <w:rsid w:val="00594A5F"/>
    <w:rsid w:val="005A4E2E"/>
    <w:rsid w:val="005B285D"/>
    <w:rsid w:val="005B593C"/>
    <w:rsid w:val="005B661C"/>
    <w:rsid w:val="005C1D21"/>
    <w:rsid w:val="005C3865"/>
    <w:rsid w:val="005C4FA8"/>
    <w:rsid w:val="005D2889"/>
    <w:rsid w:val="005D6859"/>
    <w:rsid w:val="005E201B"/>
    <w:rsid w:val="005E3586"/>
    <w:rsid w:val="005E7DB8"/>
    <w:rsid w:val="005F3A5F"/>
    <w:rsid w:val="005F551B"/>
    <w:rsid w:val="005F5DD6"/>
    <w:rsid w:val="005F66DC"/>
    <w:rsid w:val="0060286D"/>
    <w:rsid w:val="00606313"/>
    <w:rsid w:val="0060734E"/>
    <w:rsid w:val="006154B0"/>
    <w:rsid w:val="00615707"/>
    <w:rsid w:val="00617168"/>
    <w:rsid w:val="00622B8E"/>
    <w:rsid w:val="0062561C"/>
    <w:rsid w:val="00626959"/>
    <w:rsid w:val="00633F79"/>
    <w:rsid w:val="00635D18"/>
    <w:rsid w:val="00642311"/>
    <w:rsid w:val="0064381E"/>
    <w:rsid w:val="0064384A"/>
    <w:rsid w:val="00643EEA"/>
    <w:rsid w:val="0064524E"/>
    <w:rsid w:val="00650320"/>
    <w:rsid w:val="00651408"/>
    <w:rsid w:val="006574CA"/>
    <w:rsid w:val="0066025C"/>
    <w:rsid w:val="00663B3F"/>
    <w:rsid w:val="00671ED8"/>
    <w:rsid w:val="006729E9"/>
    <w:rsid w:val="00674674"/>
    <w:rsid w:val="00676609"/>
    <w:rsid w:val="00677A7B"/>
    <w:rsid w:val="00682C4B"/>
    <w:rsid w:val="006863B6"/>
    <w:rsid w:val="006873CE"/>
    <w:rsid w:val="00691A08"/>
    <w:rsid w:val="00692F2D"/>
    <w:rsid w:val="006937BF"/>
    <w:rsid w:val="00696C3D"/>
    <w:rsid w:val="006A1737"/>
    <w:rsid w:val="006B21C0"/>
    <w:rsid w:val="006B36C8"/>
    <w:rsid w:val="006C127D"/>
    <w:rsid w:val="006C1DB0"/>
    <w:rsid w:val="006C2563"/>
    <w:rsid w:val="006D1BDF"/>
    <w:rsid w:val="006D6B5A"/>
    <w:rsid w:val="006D7DC8"/>
    <w:rsid w:val="006E5653"/>
    <w:rsid w:val="006E6C42"/>
    <w:rsid w:val="006F1830"/>
    <w:rsid w:val="006F7051"/>
    <w:rsid w:val="007016B6"/>
    <w:rsid w:val="00702F51"/>
    <w:rsid w:val="0070355F"/>
    <w:rsid w:val="007041F0"/>
    <w:rsid w:val="007043AC"/>
    <w:rsid w:val="00706F9E"/>
    <w:rsid w:val="00711652"/>
    <w:rsid w:val="00711B7B"/>
    <w:rsid w:val="00712228"/>
    <w:rsid w:val="00713629"/>
    <w:rsid w:val="00720999"/>
    <w:rsid w:val="007320A3"/>
    <w:rsid w:val="00733BF3"/>
    <w:rsid w:val="00737F83"/>
    <w:rsid w:val="00740370"/>
    <w:rsid w:val="00747DBC"/>
    <w:rsid w:val="00762501"/>
    <w:rsid w:val="007626E9"/>
    <w:rsid w:val="00776E05"/>
    <w:rsid w:val="007775B9"/>
    <w:rsid w:val="0078269C"/>
    <w:rsid w:val="00784572"/>
    <w:rsid w:val="00791518"/>
    <w:rsid w:val="0079195F"/>
    <w:rsid w:val="00796193"/>
    <w:rsid w:val="007A31B2"/>
    <w:rsid w:val="007A39B1"/>
    <w:rsid w:val="007B0336"/>
    <w:rsid w:val="007B0E77"/>
    <w:rsid w:val="007C3BA4"/>
    <w:rsid w:val="007D2FCF"/>
    <w:rsid w:val="007D521D"/>
    <w:rsid w:val="007D778C"/>
    <w:rsid w:val="007E0502"/>
    <w:rsid w:val="007E05F6"/>
    <w:rsid w:val="007E184C"/>
    <w:rsid w:val="007E5370"/>
    <w:rsid w:val="007E6795"/>
    <w:rsid w:val="007F039A"/>
    <w:rsid w:val="007F0B70"/>
    <w:rsid w:val="007F347F"/>
    <w:rsid w:val="0080009B"/>
    <w:rsid w:val="0080156D"/>
    <w:rsid w:val="00805393"/>
    <w:rsid w:val="00805C13"/>
    <w:rsid w:val="00817232"/>
    <w:rsid w:val="00822263"/>
    <w:rsid w:val="00824C31"/>
    <w:rsid w:val="00830429"/>
    <w:rsid w:val="00831277"/>
    <w:rsid w:val="00831815"/>
    <w:rsid w:val="00831B28"/>
    <w:rsid w:val="00834608"/>
    <w:rsid w:val="00847695"/>
    <w:rsid w:val="00847BE4"/>
    <w:rsid w:val="00850D7F"/>
    <w:rsid w:val="00853CA1"/>
    <w:rsid w:val="008632C3"/>
    <w:rsid w:val="00863927"/>
    <w:rsid w:val="0086439C"/>
    <w:rsid w:val="00870912"/>
    <w:rsid w:val="008713CD"/>
    <w:rsid w:val="00875253"/>
    <w:rsid w:val="008773BE"/>
    <w:rsid w:val="00877975"/>
    <w:rsid w:val="00880996"/>
    <w:rsid w:val="00880FC2"/>
    <w:rsid w:val="00883E37"/>
    <w:rsid w:val="008867DE"/>
    <w:rsid w:val="00890119"/>
    <w:rsid w:val="0089337E"/>
    <w:rsid w:val="00894E72"/>
    <w:rsid w:val="00895646"/>
    <w:rsid w:val="008A0B5E"/>
    <w:rsid w:val="008B09A6"/>
    <w:rsid w:val="008B25ED"/>
    <w:rsid w:val="008B56E7"/>
    <w:rsid w:val="008B6FBF"/>
    <w:rsid w:val="008B7054"/>
    <w:rsid w:val="008C1DE4"/>
    <w:rsid w:val="008D5A02"/>
    <w:rsid w:val="008E38ED"/>
    <w:rsid w:val="008E726C"/>
    <w:rsid w:val="008E79DA"/>
    <w:rsid w:val="008E7AA7"/>
    <w:rsid w:val="008F14B2"/>
    <w:rsid w:val="008F4620"/>
    <w:rsid w:val="0090356E"/>
    <w:rsid w:val="009072C0"/>
    <w:rsid w:val="00911D82"/>
    <w:rsid w:val="00911FB8"/>
    <w:rsid w:val="00912FAF"/>
    <w:rsid w:val="00916F85"/>
    <w:rsid w:val="0092396A"/>
    <w:rsid w:val="00931814"/>
    <w:rsid w:val="00933CBB"/>
    <w:rsid w:val="00934C03"/>
    <w:rsid w:val="00936D28"/>
    <w:rsid w:val="00940722"/>
    <w:rsid w:val="00940B63"/>
    <w:rsid w:val="009458E3"/>
    <w:rsid w:val="00945A51"/>
    <w:rsid w:val="00946F1D"/>
    <w:rsid w:val="00952B16"/>
    <w:rsid w:val="00956954"/>
    <w:rsid w:val="00960901"/>
    <w:rsid w:val="009615B2"/>
    <w:rsid w:val="00963631"/>
    <w:rsid w:val="00964C57"/>
    <w:rsid w:val="009660A3"/>
    <w:rsid w:val="00966243"/>
    <w:rsid w:val="009667F5"/>
    <w:rsid w:val="00981278"/>
    <w:rsid w:val="00981E89"/>
    <w:rsid w:val="009859B0"/>
    <w:rsid w:val="009877A6"/>
    <w:rsid w:val="00987AEB"/>
    <w:rsid w:val="00991C84"/>
    <w:rsid w:val="00992B79"/>
    <w:rsid w:val="00995533"/>
    <w:rsid w:val="009A3ACA"/>
    <w:rsid w:val="009A7F6D"/>
    <w:rsid w:val="009B0910"/>
    <w:rsid w:val="009B1ADD"/>
    <w:rsid w:val="009B1DE3"/>
    <w:rsid w:val="009B5675"/>
    <w:rsid w:val="009C0098"/>
    <w:rsid w:val="009C26ED"/>
    <w:rsid w:val="009D1293"/>
    <w:rsid w:val="009D3DFC"/>
    <w:rsid w:val="009D5D82"/>
    <w:rsid w:val="009E3622"/>
    <w:rsid w:val="009E38C2"/>
    <w:rsid w:val="009F4EF0"/>
    <w:rsid w:val="009F6209"/>
    <w:rsid w:val="009F78E9"/>
    <w:rsid w:val="009F79C8"/>
    <w:rsid w:val="00A025DF"/>
    <w:rsid w:val="00A04B5D"/>
    <w:rsid w:val="00A05789"/>
    <w:rsid w:val="00A07B4E"/>
    <w:rsid w:val="00A11E72"/>
    <w:rsid w:val="00A14065"/>
    <w:rsid w:val="00A166A2"/>
    <w:rsid w:val="00A22832"/>
    <w:rsid w:val="00A238F5"/>
    <w:rsid w:val="00A26642"/>
    <w:rsid w:val="00A26A9A"/>
    <w:rsid w:val="00A31543"/>
    <w:rsid w:val="00A34FF5"/>
    <w:rsid w:val="00A3569D"/>
    <w:rsid w:val="00A40E71"/>
    <w:rsid w:val="00A43D33"/>
    <w:rsid w:val="00A458E7"/>
    <w:rsid w:val="00A52679"/>
    <w:rsid w:val="00A530B7"/>
    <w:rsid w:val="00A66E94"/>
    <w:rsid w:val="00A71D33"/>
    <w:rsid w:val="00A75325"/>
    <w:rsid w:val="00A76698"/>
    <w:rsid w:val="00A817B2"/>
    <w:rsid w:val="00A8688F"/>
    <w:rsid w:val="00A8768C"/>
    <w:rsid w:val="00A93697"/>
    <w:rsid w:val="00AA276F"/>
    <w:rsid w:val="00AA42C9"/>
    <w:rsid w:val="00AA7933"/>
    <w:rsid w:val="00AB2369"/>
    <w:rsid w:val="00AB279D"/>
    <w:rsid w:val="00AC1F53"/>
    <w:rsid w:val="00AD1CD7"/>
    <w:rsid w:val="00AD3AF6"/>
    <w:rsid w:val="00AD6622"/>
    <w:rsid w:val="00AE5404"/>
    <w:rsid w:val="00AE772B"/>
    <w:rsid w:val="00AF4280"/>
    <w:rsid w:val="00B006A5"/>
    <w:rsid w:val="00B04AC5"/>
    <w:rsid w:val="00B10BC2"/>
    <w:rsid w:val="00B1524F"/>
    <w:rsid w:val="00B16CF2"/>
    <w:rsid w:val="00B245AC"/>
    <w:rsid w:val="00B26000"/>
    <w:rsid w:val="00B2766D"/>
    <w:rsid w:val="00B332A9"/>
    <w:rsid w:val="00B335D1"/>
    <w:rsid w:val="00B36FA7"/>
    <w:rsid w:val="00B402B5"/>
    <w:rsid w:val="00B41A07"/>
    <w:rsid w:val="00B41CE1"/>
    <w:rsid w:val="00B44625"/>
    <w:rsid w:val="00B467FB"/>
    <w:rsid w:val="00B549D6"/>
    <w:rsid w:val="00B6040F"/>
    <w:rsid w:val="00B60C28"/>
    <w:rsid w:val="00B60EEE"/>
    <w:rsid w:val="00B72FED"/>
    <w:rsid w:val="00B738E6"/>
    <w:rsid w:val="00B74960"/>
    <w:rsid w:val="00B83FA2"/>
    <w:rsid w:val="00B912E4"/>
    <w:rsid w:val="00B92198"/>
    <w:rsid w:val="00B94F86"/>
    <w:rsid w:val="00B95301"/>
    <w:rsid w:val="00B95AEF"/>
    <w:rsid w:val="00B973C3"/>
    <w:rsid w:val="00BA4CA3"/>
    <w:rsid w:val="00BA54B7"/>
    <w:rsid w:val="00BA6396"/>
    <w:rsid w:val="00BB21D8"/>
    <w:rsid w:val="00BB303D"/>
    <w:rsid w:val="00BC2643"/>
    <w:rsid w:val="00BC3B78"/>
    <w:rsid w:val="00BC438C"/>
    <w:rsid w:val="00BD2C28"/>
    <w:rsid w:val="00BE116A"/>
    <w:rsid w:val="00BE378D"/>
    <w:rsid w:val="00BE5440"/>
    <w:rsid w:val="00BF2197"/>
    <w:rsid w:val="00BF450E"/>
    <w:rsid w:val="00BF50B3"/>
    <w:rsid w:val="00C01525"/>
    <w:rsid w:val="00C02FDE"/>
    <w:rsid w:val="00C03A1E"/>
    <w:rsid w:val="00C04FE5"/>
    <w:rsid w:val="00C07781"/>
    <w:rsid w:val="00C11D4D"/>
    <w:rsid w:val="00C139ED"/>
    <w:rsid w:val="00C1603F"/>
    <w:rsid w:val="00C16553"/>
    <w:rsid w:val="00C24967"/>
    <w:rsid w:val="00C31308"/>
    <w:rsid w:val="00C4347D"/>
    <w:rsid w:val="00C4521B"/>
    <w:rsid w:val="00C4527C"/>
    <w:rsid w:val="00C473FE"/>
    <w:rsid w:val="00C518A5"/>
    <w:rsid w:val="00C5245C"/>
    <w:rsid w:val="00C57BC3"/>
    <w:rsid w:val="00C610E7"/>
    <w:rsid w:val="00C70810"/>
    <w:rsid w:val="00C70952"/>
    <w:rsid w:val="00C74B97"/>
    <w:rsid w:val="00C76656"/>
    <w:rsid w:val="00C77EBD"/>
    <w:rsid w:val="00C80EB9"/>
    <w:rsid w:val="00C814F6"/>
    <w:rsid w:val="00C8384A"/>
    <w:rsid w:val="00C93ECA"/>
    <w:rsid w:val="00C97468"/>
    <w:rsid w:val="00CA1E8C"/>
    <w:rsid w:val="00CA7828"/>
    <w:rsid w:val="00CB0418"/>
    <w:rsid w:val="00CB55BF"/>
    <w:rsid w:val="00CC1817"/>
    <w:rsid w:val="00CC595D"/>
    <w:rsid w:val="00CD1B23"/>
    <w:rsid w:val="00CD2758"/>
    <w:rsid w:val="00CD31CD"/>
    <w:rsid w:val="00CE0E21"/>
    <w:rsid w:val="00CE3757"/>
    <w:rsid w:val="00CE3E43"/>
    <w:rsid w:val="00CE472B"/>
    <w:rsid w:val="00CE7C9A"/>
    <w:rsid w:val="00CF0892"/>
    <w:rsid w:val="00D03695"/>
    <w:rsid w:val="00D03CA3"/>
    <w:rsid w:val="00D152BB"/>
    <w:rsid w:val="00D15984"/>
    <w:rsid w:val="00D15A90"/>
    <w:rsid w:val="00D229E6"/>
    <w:rsid w:val="00D22C10"/>
    <w:rsid w:val="00D25800"/>
    <w:rsid w:val="00D2643D"/>
    <w:rsid w:val="00D26F22"/>
    <w:rsid w:val="00D2700A"/>
    <w:rsid w:val="00D2796E"/>
    <w:rsid w:val="00D315F9"/>
    <w:rsid w:val="00D31FA6"/>
    <w:rsid w:val="00D32333"/>
    <w:rsid w:val="00D34687"/>
    <w:rsid w:val="00D412DB"/>
    <w:rsid w:val="00D4217C"/>
    <w:rsid w:val="00D43D44"/>
    <w:rsid w:val="00D44164"/>
    <w:rsid w:val="00D57B64"/>
    <w:rsid w:val="00D625F8"/>
    <w:rsid w:val="00D63A44"/>
    <w:rsid w:val="00D66687"/>
    <w:rsid w:val="00D8118C"/>
    <w:rsid w:val="00D8478E"/>
    <w:rsid w:val="00D853AD"/>
    <w:rsid w:val="00D86E2F"/>
    <w:rsid w:val="00D873C9"/>
    <w:rsid w:val="00D90A3B"/>
    <w:rsid w:val="00D90D8F"/>
    <w:rsid w:val="00DA3DBD"/>
    <w:rsid w:val="00DA536D"/>
    <w:rsid w:val="00DB034E"/>
    <w:rsid w:val="00DB2BA5"/>
    <w:rsid w:val="00DC0E25"/>
    <w:rsid w:val="00DC367B"/>
    <w:rsid w:val="00DC4186"/>
    <w:rsid w:val="00DC57CC"/>
    <w:rsid w:val="00DC5A66"/>
    <w:rsid w:val="00DC66AC"/>
    <w:rsid w:val="00DD12F7"/>
    <w:rsid w:val="00DD215F"/>
    <w:rsid w:val="00DD737A"/>
    <w:rsid w:val="00DE28A6"/>
    <w:rsid w:val="00DE3837"/>
    <w:rsid w:val="00DE3D66"/>
    <w:rsid w:val="00DE3E64"/>
    <w:rsid w:val="00DE3EC9"/>
    <w:rsid w:val="00DE57BA"/>
    <w:rsid w:val="00DF100C"/>
    <w:rsid w:val="00E00B82"/>
    <w:rsid w:val="00E14DE2"/>
    <w:rsid w:val="00E1544F"/>
    <w:rsid w:val="00E16DC2"/>
    <w:rsid w:val="00E2103F"/>
    <w:rsid w:val="00E2477A"/>
    <w:rsid w:val="00E25700"/>
    <w:rsid w:val="00E26008"/>
    <w:rsid w:val="00E272CE"/>
    <w:rsid w:val="00E32AC0"/>
    <w:rsid w:val="00E402AD"/>
    <w:rsid w:val="00E41F0B"/>
    <w:rsid w:val="00E462E0"/>
    <w:rsid w:val="00E54ECE"/>
    <w:rsid w:val="00E6523D"/>
    <w:rsid w:val="00E656DA"/>
    <w:rsid w:val="00E65ED7"/>
    <w:rsid w:val="00E66F90"/>
    <w:rsid w:val="00E66FDB"/>
    <w:rsid w:val="00E700A7"/>
    <w:rsid w:val="00E70A57"/>
    <w:rsid w:val="00E76588"/>
    <w:rsid w:val="00E7727F"/>
    <w:rsid w:val="00E84920"/>
    <w:rsid w:val="00E8560A"/>
    <w:rsid w:val="00E90985"/>
    <w:rsid w:val="00E95582"/>
    <w:rsid w:val="00E95615"/>
    <w:rsid w:val="00E9650A"/>
    <w:rsid w:val="00E97BBD"/>
    <w:rsid w:val="00E97FF8"/>
    <w:rsid w:val="00EA0364"/>
    <w:rsid w:val="00EA16D0"/>
    <w:rsid w:val="00EA3443"/>
    <w:rsid w:val="00EA4BCD"/>
    <w:rsid w:val="00EA4EC2"/>
    <w:rsid w:val="00EA78F4"/>
    <w:rsid w:val="00EB21CA"/>
    <w:rsid w:val="00EB42B1"/>
    <w:rsid w:val="00EB5A5E"/>
    <w:rsid w:val="00EB6D68"/>
    <w:rsid w:val="00ED44D5"/>
    <w:rsid w:val="00EE01F4"/>
    <w:rsid w:val="00EE2B3F"/>
    <w:rsid w:val="00EE583E"/>
    <w:rsid w:val="00EE6647"/>
    <w:rsid w:val="00EF1971"/>
    <w:rsid w:val="00EF19AE"/>
    <w:rsid w:val="00EF324E"/>
    <w:rsid w:val="00EF3703"/>
    <w:rsid w:val="00EF3CA3"/>
    <w:rsid w:val="00EF74D1"/>
    <w:rsid w:val="00EF7F74"/>
    <w:rsid w:val="00F00E43"/>
    <w:rsid w:val="00F03A27"/>
    <w:rsid w:val="00F07CF5"/>
    <w:rsid w:val="00F14370"/>
    <w:rsid w:val="00F20DB9"/>
    <w:rsid w:val="00F22A2B"/>
    <w:rsid w:val="00F239A5"/>
    <w:rsid w:val="00F25064"/>
    <w:rsid w:val="00F26165"/>
    <w:rsid w:val="00F276EE"/>
    <w:rsid w:val="00F27DD7"/>
    <w:rsid w:val="00F30B7A"/>
    <w:rsid w:val="00F35D45"/>
    <w:rsid w:val="00F37270"/>
    <w:rsid w:val="00F40159"/>
    <w:rsid w:val="00F4051F"/>
    <w:rsid w:val="00F40C16"/>
    <w:rsid w:val="00F42F0C"/>
    <w:rsid w:val="00F550CF"/>
    <w:rsid w:val="00F55AC9"/>
    <w:rsid w:val="00F628D7"/>
    <w:rsid w:val="00F66A8D"/>
    <w:rsid w:val="00F67ABB"/>
    <w:rsid w:val="00F70207"/>
    <w:rsid w:val="00F73AEB"/>
    <w:rsid w:val="00F77072"/>
    <w:rsid w:val="00F8197D"/>
    <w:rsid w:val="00F84085"/>
    <w:rsid w:val="00F847B5"/>
    <w:rsid w:val="00F848EF"/>
    <w:rsid w:val="00F86867"/>
    <w:rsid w:val="00F91035"/>
    <w:rsid w:val="00F93CB3"/>
    <w:rsid w:val="00F94E39"/>
    <w:rsid w:val="00FA0B1E"/>
    <w:rsid w:val="00FA19E4"/>
    <w:rsid w:val="00FB1A44"/>
    <w:rsid w:val="00FB1F65"/>
    <w:rsid w:val="00FB73F7"/>
    <w:rsid w:val="00FC016F"/>
    <w:rsid w:val="00FC2FCF"/>
    <w:rsid w:val="00FC66EB"/>
    <w:rsid w:val="00FD074A"/>
    <w:rsid w:val="00FD08EF"/>
    <w:rsid w:val="00FD3852"/>
    <w:rsid w:val="00FE595B"/>
    <w:rsid w:val="00FE7CCA"/>
    <w:rsid w:val="00FE7E06"/>
    <w:rsid w:val="00FF2B8E"/>
    <w:rsid w:val="00FF31F2"/>
    <w:rsid w:val="00FF3DF5"/>
    <w:rsid w:val="00FF41B1"/>
    <w:rsid w:val="00FF45BE"/>
    <w:rsid w:val="00FF6D42"/>
    <w:rsid w:val="024C7D17"/>
    <w:rsid w:val="051607BC"/>
    <w:rsid w:val="0520C209"/>
    <w:rsid w:val="053DBF7D"/>
    <w:rsid w:val="080A6AFE"/>
    <w:rsid w:val="09192EA0"/>
    <w:rsid w:val="0A761C4B"/>
    <w:rsid w:val="0DBE471D"/>
    <w:rsid w:val="113A51E4"/>
    <w:rsid w:val="12C1E282"/>
    <w:rsid w:val="12E541C7"/>
    <w:rsid w:val="1603992F"/>
    <w:rsid w:val="171B90FE"/>
    <w:rsid w:val="17949DB1"/>
    <w:rsid w:val="1D09C1B1"/>
    <w:rsid w:val="1D1D4B0A"/>
    <w:rsid w:val="1EB78361"/>
    <w:rsid w:val="1FF319A2"/>
    <w:rsid w:val="20699B34"/>
    <w:rsid w:val="22CED8F2"/>
    <w:rsid w:val="241BD59B"/>
    <w:rsid w:val="27BC9C0D"/>
    <w:rsid w:val="29E0D201"/>
    <w:rsid w:val="2A40FF80"/>
    <w:rsid w:val="2CA16E3B"/>
    <w:rsid w:val="34B3573D"/>
    <w:rsid w:val="354B3F2B"/>
    <w:rsid w:val="361B6513"/>
    <w:rsid w:val="38586A9C"/>
    <w:rsid w:val="392F5E78"/>
    <w:rsid w:val="408C8071"/>
    <w:rsid w:val="409010AA"/>
    <w:rsid w:val="42395F67"/>
    <w:rsid w:val="42E9B081"/>
    <w:rsid w:val="43364344"/>
    <w:rsid w:val="4D57BD9A"/>
    <w:rsid w:val="4E469AFF"/>
    <w:rsid w:val="4E62EABB"/>
    <w:rsid w:val="4FC5AC73"/>
    <w:rsid w:val="4FE20FAE"/>
    <w:rsid w:val="557FE72F"/>
    <w:rsid w:val="58417866"/>
    <w:rsid w:val="5AD79735"/>
    <w:rsid w:val="5BB8E8A6"/>
    <w:rsid w:val="5DB55C5B"/>
    <w:rsid w:val="5E1EB42E"/>
    <w:rsid w:val="5E40D61D"/>
    <w:rsid w:val="5F1AA43F"/>
    <w:rsid w:val="642F416B"/>
    <w:rsid w:val="672A0798"/>
    <w:rsid w:val="6B071EB7"/>
    <w:rsid w:val="6CC66475"/>
    <w:rsid w:val="6E48DA36"/>
    <w:rsid w:val="70F3D19C"/>
    <w:rsid w:val="74E3C3DF"/>
    <w:rsid w:val="79224BEA"/>
    <w:rsid w:val="7B9EA6AC"/>
    <w:rsid w:val="7BB61D82"/>
    <w:rsid w:val="7C609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A2B77"/>
  <w15:docId w15:val="{29CC09D1-E700-4A6F-9331-0DC659F56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02D8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2561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7B033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7B033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30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223032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ny"/>
    <w:uiPriority w:val="1"/>
    <w:qFormat/>
    <w:rsid w:val="0078269C"/>
    <w:pPr>
      <w:widowControl w:val="0"/>
      <w:autoSpaceDE w:val="0"/>
      <w:autoSpaceDN w:val="0"/>
      <w:ind w:left="103"/>
    </w:pPr>
    <w:rPr>
      <w:sz w:val="22"/>
      <w:szCs w:val="22"/>
      <w:lang w:val="en-US" w:eastAsia="en-US"/>
    </w:rPr>
  </w:style>
  <w:style w:type="character" w:styleId="Odwoaniedokomentarza">
    <w:name w:val="annotation reference"/>
    <w:uiPriority w:val="99"/>
    <w:semiHidden/>
    <w:unhideWhenUsed/>
    <w:rsid w:val="007826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8269C"/>
    <w:pPr>
      <w:widowControl w:val="0"/>
      <w:autoSpaceDE w:val="0"/>
      <w:autoSpaceDN w:val="0"/>
    </w:pPr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8269C"/>
    <w:rPr>
      <w:rFonts w:ascii="Times New Roman" w:eastAsia="Times New Roman" w:hAnsi="Times New Roman"/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269C"/>
    <w:pPr>
      <w:widowControl/>
      <w:autoSpaceDE/>
      <w:autoSpaceDN/>
    </w:pPr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269C"/>
    <w:rPr>
      <w:rFonts w:ascii="Times New Roman" w:eastAsia="Times New Roman" w:hAnsi="Times New Roman"/>
      <w:b/>
      <w:bCs/>
      <w:lang w:val="en-US" w:eastAsia="en-US"/>
    </w:rPr>
  </w:style>
  <w:style w:type="character" w:customStyle="1" w:styleId="normaltextrun">
    <w:name w:val="normaltextrun"/>
    <w:basedOn w:val="Domylnaczcionkaakapitu"/>
    <w:rsid w:val="00527B8B"/>
  </w:style>
  <w:style w:type="character" w:styleId="Hipercze">
    <w:name w:val="Hyperlink"/>
    <w:basedOn w:val="Domylnaczcionkaakapitu"/>
    <w:uiPriority w:val="99"/>
    <w:unhideWhenUsed/>
    <w:rsid w:val="004A2E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A2ED5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547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5476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5476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89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90119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semiHidden/>
    <w:unhideWhenUsed/>
    <w:rsid w:val="0089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890119"/>
    <w:rPr>
      <w:rFonts w:ascii="Times New Roman" w:eastAsia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F91035"/>
    <w:rPr>
      <w:rFonts w:ascii="Times New Roman" w:eastAsia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210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3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5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5855F-E0B0-4348-8263-D5CC23E61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766A2-3B5F-4F04-9291-C8E191AD07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B26E7B-D166-424B-AB2E-134D2119E0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5A5409-00E2-4AC7-A18B-D67D61605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1</Words>
  <Characters>5469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Gorzelańczyk</dc:creator>
  <cp:lastModifiedBy>Grzesiek Daria</cp:lastModifiedBy>
  <cp:revision>2</cp:revision>
  <cp:lastPrinted>2022-04-26T07:58:00Z</cp:lastPrinted>
  <dcterms:created xsi:type="dcterms:W3CDTF">2022-04-29T08:39:00Z</dcterms:created>
  <dcterms:modified xsi:type="dcterms:W3CDTF">2022-04-2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